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B970D" w14:textId="77777777" w:rsidR="008B3518" w:rsidRPr="00D4396C" w:rsidRDefault="008B3518" w:rsidP="00B76742">
      <w:pPr>
        <w:pStyle w:val="Titolo1"/>
      </w:pPr>
      <w:bookmarkStart w:id="0" w:name="bookmark_body"/>
      <w:bookmarkEnd w:id="0"/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8B3518" w:rsidRPr="006D4CD6" w14:paraId="1A7DEEE7" w14:textId="77777777" w:rsidTr="008B3518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nil"/>
            </w:tcBorders>
          </w:tcPr>
          <w:p w14:paraId="5BFE914E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</w:tcPr>
          <w:p w14:paraId="50195765" w14:textId="1F37C131" w:rsidR="008B3518" w:rsidRPr="006D4CD6" w:rsidRDefault="00A702E1" w:rsidP="00901DB2">
            <w:pPr>
              <w:rPr>
                <w:rFonts w:cstheme="minorHAnsi"/>
              </w:rPr>
            </w:pPr>
            <w:bookmarkStart w:id="1" w:name="bookmark_cup_it"/>
            <w:r>
              <w:rPr>
                <w:rFonts w:cstheme="minorHAnsi"/>
              </w:rPr>
              <w:t>CAMPO.LDO.CUP.IT</w:t>
            </w:r>
            <w:bookmarkEnd w:id="1"/>
          </w:p>
        </w:tc>
        <w:tc>
          <w:tcPr>
            <w:tcW w:w="102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773A9368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nil"/>
            </w:tcBorders>
          </w:tcPr>
          <w:p w14:paraId="1D35F532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</w:tcPr>
          <w:p w14:paraId="3A0C2EBF" w14:textId="77777777" w:rsidR="008B3518" w:rsidRPr="006D4CD6" w:rsidRDefault="008B3518" w:rsidP="00901DB2">
            <w:pPr>
              <w:rPr>
                <w:rFonts w:cstheme="minorHAnsi"/>
              </w:rPr>
            </w:pPr>
            <w:bookmarkStart w:id="2" w:name="bookmark_cig_it"/>
            <w:r>
              <w:rPr>
                <w:rFonts w:cstheme="minorHAnsi"/>
              </w:rPr>
              <w:t>CAMPO.CIG</w:t>
            </w:r>
            <w:bookmarkEnd w:id="2"/>
          </w:p>
        </w:tc>
        <w:tc>
          <w:tcPr>
            <w:tcW w:w="102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006A15FB" w14:textId="77777777" w:rsidR="008B3518" w:rsidRPr="006D4CD6" w:rsidRDefault="008B3518" w:rsidP="00901DB2">
            <w:pPr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nil"/>
            </w:tcBorders>
          </w:tcPr>
          <w:p w14:paraId="00D9E154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</w:tcPr>
          <w:p w14:paraId="41A60E43" w14:textId="77777777" w:rsidR="008B3518" w:rsidRPr="006D4CD6" w:rsidRDefault="008B3518" w:rsidP="00901DB2">
            <w:pPr>
              <w:rPr>
                <w:rFonts w:cstheme="minorHAnsi"/>
              </w:rPr>
            </w:pPr>
            <w:bookmarkStart w:id="3" w:name="bookmark_cui_it"/>
            <w:r>
              <w:rPr>
                <w:rFonts w:cstheme="minorHAnsi"/>
              </w:rPr>
              <w:t>CAMPO.CUI</w:t>
            </w:r>
            <w:bookmarkEnd w:id="3"/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6C42D4E1" w14:textId="77777777" w:rsidR="008B3518" w:rsidRPr="006D4CD6" w:rsidRDefault="008B3518" w:rsidP="008B3518">
      <w:pPr>
        <w:jc w:val="center"/>
        <w:rPr>
          <w:rFonts w:cstheme="minorHAnsi"/>
          <w:szCs w:val="20"/>
        </w:rPr>
      </w:pPr>
    </w:p>
    <w:tbl>
      <w:tblPr>
        <w:tblStyle w:val="Grigliatabella"/>
        <w:tblW w:w="4952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347"/>
        <w:gridCol w:w="732"/>
        <w:gridCol w:w="1078"/>
        <w:gridCol w:w="3353"/>
      </w:tblGrid>
      <w:tr w:rsidR="008B3518" w:rsidRPr="006D4CD6" w14:paraId="7F1852F6" w14:textId="77777777" w:rsidTr="00901DB2">
        <w:tc>
          <w:tcPr>
            <w:tcW w:w="2285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5AEDA815" w14:textId="77777777" w:rsidR="008B3518" w:rsidRDefault="008B3518" w:rsidP="00C36B12">
            <w:pPr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UP</w:t>
            </w:r>
            <w:r w:rsidRPr="006D4CD6">
              <w:rPr>
                <w:rFonts w:cstheme="minorHAnsi"/>
              </w:rPr>
              <w:t xml:space="preserve">: </w:t>
            </w:r>
            <w:r>
              <w:rPr>
                <w:rFonts w:cstheme="minorHAnsi"/>
              </w:rPr>
              <w:t>CAMPO.RUP</w:t>
            </w:r>
          </w:p>
          <w:p w14:paraId="6A5620A4" w14:textId="77777777" w:rsidR="008B3518" w:rsidRPr="006D145E" w:rsidRDefault="008B3518" w:rsidP="00C36B12">
            <w:pPr>
              <w:jc w:val="left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fferta:</w:t>
            </w:r>
            <w:r>
              <w:rPr>
                <w:rFonts w:cstheme="minorHAnsi"/>
              </w:rPr>
              <w:t xml:space="preserve"> CAMPO.OFFERTA.LDO</w:t>
            </w:r>
          </w:p>
          <w:p w14:paraId="052F2CD1" w14:textId="77777777" w:rsidR="008B3518" w:rsidRDefault="008B3518" w:rsidP="00C36B12">
            <w:pPr>
              <w:jc w:val="left"/>
              <w:rPr>
                <w:rFonts w:cstheme="minorHAnsi"/>
              </w:rPr>
            </w:pPr>
            <w:r w:rsidRPr="001101B4">
              <w:rPr>
                <w:rFonts w:cstheme="minorHAnsi"/>
                <w:b/>
                <w:bCs/>
              </w:rPr>
              <w:t>Decisione</w:t>
            </w:r>
            <w:r>
              <w:rPr>
                <w:rFonts w:cstheme="minorHAnsi"/>
                <w:b/>
                <w:bCs/>
              </w:rPr>
              <w:t xml:space="preserve"> </w:t>
            </w:r>
            <w:r w:rsidRPr="001101B4">
              <w:rPr>
                <w:rFonts w:cstheme="minorHAnsi"/>
                <w:b/>
                <w:bCs/>
              </w:rPr>
              <w:t>a contrattare</w:t>
            </w:r>
            <w:r>
              <w:rPr>
                <w:rFonts w:cstheme="minorHAnsi"/>
              </w:rPr>
              <w:t xml:space="preserve"> prot. CAMPO.DAC.LDO</w:t>
            </w:r>
          </w:p>
          <w:p w14:paraId="7DD6FD5A" w14:textId="77777777" w:rsidR="008B3518" w:rsidRDefault="008B3518" w:rsidP="00C36B12">
            <w:pPr>
              <w:tabs>
                <w:tab w:val="left" w:pos="4475"/>
              </w:tabs>
              <w:jc w:val="left"/>
              <w:rPr>
                <w:rFonts w:cstheme="minorHAnsi"/>
              </w:rPr>
            </w:pPr>
            <w:r w:rsidRPr="00722903">
              <w:rPr>
                <w:rFonts w:cstheme="minorHAnsi"/>
                <w:b/>
                <w:bCs/>
              </w:rPr>
              <w:t>CAMPO.RDO1</w:t>
            </w:r>
            <w:r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</w:rPr>
              <w:t>CAMPO.RDO2</w:t>
            </w:r>
          </w:p>
          <w:p w14:paraId="3BC26513" w14:textId="77777777" w:rsidR="008B3518" w:rsidRPr="00943560" w:rsidRDefault="008B3518" w:rsidP="00C36B12">
            <w:pPr>
              <w:jc w:val="left"/>
              <w:rPr>
                <w:rFonts w:cstheme="minorHAnsi"/>
              </w:rPr>
            </w:pPr>
            <w:r w:rsidRPr="00585501">
              <w:rPr>
                <w:rFonts w:cstheme="minorHAnsi"/>
                <w:b/>
                <w:bCs/>
              </w:rPr>
              <w:t>Pagina web del ciclo di vita del contratto</w:t>
            </w:r>
            <w:r>
              <w:rPr>
                <w:rFonts w:cstheme="minorHAnsi"/>
              </w:rPr>
              <w:t>: CAMPO.WEB</w:t>
            </w: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2BAC5BA7" w14:textId="77777777" w:rsidR="008B3518" w:rsidRPr="006D4CD6" w:rsidRDefault="008B3518" w:rsidP="00901DB2">
            <w:pPr>
              <w:rPr>
                <w:rFonts w:cstheme="minorHAnsi"/>
              </w:rPr>
            </w:pPr>
          </w:p>
        </w:tc>
        <w:tc>
          <w:tcPr>
            <w:tcW w:w="567" w:type="pct"/>
            <w:tcBorders>
              <w:bottom w:val="nil"/>
              <w:right w:val="nil"/>
            </w:tcBorders>
          </w:tcPr>
          <w:p w14:paraId="0E44CFAA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Spett.le</w:t>
            </w:r>
          </w:p>
        </w:tc>
        <w:tc>
          <w:tcPr>
            <w:tcW w:w="1764" w:type="pct"/>
            <w:tcBorders>
              <w:left w:val="nil"/>
              <w:bottom w:val="nil"/>
            </w:tcBorders>
          </w:tcPr>
          <w:p w14:paraId="00DF76DE" w14:textId="77777777" w:rsidR="008B3518" w:rsidRPr="00556524" w:rsidRDefault="008B3518" w:rsidP="00901DB2">
            <w:pPr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CAMPO.FORNITORE</w:t>
            </w:r>
          </w:p>
          <w:p w14:paraId="17DFC86A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SEDE</w:t>
            </w:r>
          </w:p>
        </w:tc>
      </w:tr>
      <w:tr w:rsidR="008B3518" w:rsidRPr="006D4CD6" w14:paraId="5C8AE059" w14:textId="77777777" w:rsidTr="00901DB2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6333A582" w14:textId="77777777" w:rsidR="008B3518" w:rsidRPr="006D4CD6" w:rsidRDefault="008B3518" w:rsidP="00901DB2">
            <w:pPr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4F61514E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</w:tcPr>
          <w:p w14:paraId="6378F872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C.F./P.IVA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</w:tcPr>
          <w:p w14:paraId="32E028D2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PIVA</w:t>
            </w:r>
          </w:p>
        </w:tc>
      </w:tr>
      <w:tr w:rsidR="008B3518" w:rsidRPr="006D4CD6" w14:paraId="1EADD2CB" w14:textId="77777777" w:rsidTr="00901DB2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56CD8AED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265782B6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</w:tcPr>
          <w:p w14:paraId="063E4714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</w:tcPr>
          <w:p w14:paraId="1E397E45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PEC</w:t>
            </w:r>
          </w:p>
        </w:tc>
      </w:tr>
      <w:tr w:rsidR="008B3518" w:rsidRPr="006D4CD6" w14:paraId="6EE7B09F" w14:textId="77777777" w:rsidTr="00901DB2">
        <w:tc>
          <w:tcPr>
            <w:tcW w:w="2285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D7C724B" w14:textId="77777777" w:rsidR="008B3518" w:rsidRPr="006D4CD6" w:rsidRDefault="008B3518" w:rsidP="00901DB2">
            <w:pPr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7A3951BA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right w:val="nil"/>
            </w:tcBorders>
          </w:tcPr>
          <w:p w14:paraId="04014C67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</w:tcPr>
          <w:p w14:paraId="40DCBA66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EMAIL</w:t>
            </w:r>
          </w:p>
        </w:tc>
      </w:tr>
    </w:tbl>
    <w:p w14:paraId="496FAE3C" w14:textId="47586740" w:rsidR="008B3518" w:rsidRDefault="008B3518" w:rsidP="008B3518">
      <w:pPr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8B3518" w:rsidRPr="00544CB5" w14:paraId="60DD9683" w14:textId="77777777" w:rsidTr="00901D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C7C11FB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nibile</w:t>
            </w:r>
          </w:p>
        </w:tc>
        <w:tc>
          <w:tcPr>
            <w:tcW w:w="0" w:type="auto"/>
          </w:tcPr>
          <w:p w14:paraId="1ECAB063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CAMPO.IMPONIBILE</w:t>
            </w:r>
          </w:p>
        </w:tc>
      </w:tr>
      <w:tr w:rsidR="008B3518" w:rsidRPr="00544CB5" w14:paraId="252D717C" w14:textId="77777777" w:rsidTr="00901DB2">
        <w:tc>
          <w:tcPr>
            <w:tcW w:w="0" w:type="auto"/>
          </w:tcPr>
          <w:p w14:paraId="2FE4038C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ALIQUOTA</w:t>
            </w:r>
          </w:p>
        </w:tc>
        <w:tc>
          <w:tcPr>
            <w:tcW w:w="0" w:type="auto"/>
          </w:tcPr>
          <w:p w14:paraId="5968D12C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VA</w:t>
            </w:r>
          </w:p>
        </w:tc>
      </w:tr>
      <w:tr w:rsidR="008B3518" w:rsidRPr="00544CB5" w14:paraId="4347F036" w14:textId="77777777" w:rsidTr="00901DB2">
        <w:tc>
          <w:tcPr>
            <w:tcW w:w="0" w:type="auto"/>
          </w:tcPr>
          <w:p w14:paraId="5B67561F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rto</w:t>
            </w:r>
          </w:p>
        </w:tc>
        <w:tc>
          <w:tcPr>
            <w:tcW w:w="0" w:type="auto"/>
          </w:tcPr>
          <w:p w14:paraId="265FC652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MPORTO</w:t>
            </w:r>
          </w:p>
        </w:tc>
      </w:tr>
    </w:tbl>
    <w:p w14:paraId="39D718D7" w14:textId="77777777" w:rsidR="008B3518" w:rsidRDefault="008B3518" w:rsidP="008B3518">
      <w:pPr>
        <w:rPr>
          <w:rFonts w:cstheme="minorHAnsi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9602"/>
      </w:tblGrid>
      <w:tr w:rsidR="008B3518" w:rsidRPr="005606E6" w14:paraId="491AA150" w14:textId="77777777" w:rsidTr="00DD1993">
        <w:tc>
          <w:tcPr>
            <w:tcW w:w="5000" w:type="pct"/>
          </w:tcPr>
          <w:p w14:paraId="0BE0C60D" w14:textId="77777777" w:rsidR="008B3518" w:rsidRPr="006D4CD6" w:rsidRDefault="008B3518" w:rsidP="00C36B12">
            <w:pPr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iferimenti per la consegna</w:t>
            </w:r>
            <w:r w:rsidRPr="006D4CD6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CAMPO.CONSEGNA</w:t>
            </w:r>
          </w:p>
        </w:tc>
      </w:tr>
      <w:tr w:rsidR="008B3518" w:rsidRPr="005606E6" w14:paraId="21142801" w14:textId="77777777" w:rsidTr="00DD1993">
        <w:tc>
          <w:tcPr>
            <w:tcW w:w="5000" w:type="pct"/>
          </w:tcPr>
          <w:p w14:paraId="707B0AE8" w14:textId="3535152B" w:rsidR="008B3518" w:rsidRDefault="008B3518" w:rsidP="00C36B12">
            <w:pPr>
              <w:jc w:val="left"/>
              <w:rPr>
                <w:rFonts w:cstheme="minorHAnsi"/>
              </w:rPr>
            </w:pPr>
            <w:r w:rsidRPr="00A04996">
              <w:rPr>
                <w:rFonts w:cstheme="minorHAnsi"/>
                <w:b/>
                <w:bCs/>
              </w:rPr>
              <w:t>Dati per la fatturazione</w:t>
            </w:r>
            <w:r>
              <w:rPr>
                <w:rFonts w:cstheme="minorHAnsi"/>
              </w:rPr>
              <w:t>:</w:t>
            </w:r>
          </w:p>
          <w:p w14:paraId="5079E411" w14:textId="71E14506" w:rsidR="00674EE2" w:rsidRDefault="00674EE2" w:rsidP="00674EE2">
            <w:pPr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</w:rPr>
              <w:t>Il CNR applica IVA in regime di SPLIT PAYMENT</w:t>
            </w:r>
            <w:r>
              <w:rPr>
                <w:rFonts w:cstheme="minorHAnsi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r w:rsidRPr="006D4CD6">
              <w:rPr>
                <w:rFonts w:cstheme="minorHAnsi"/>
                <w:b/>
                <w:bCs/>
              </w:rPr>
              <w:t>4S488Q</w:t>
            </w:r>
            <w:r w:rsidRPr="00674EE2">
              <w:rPr>
                <w:rFonts w:cstheme="minorHAnsi"/>
              </w:rPr>
              <w:t>.</w:t>
            </w:r>
          </w:p>
          <w:p w14:paraId="0BCA26AE" w14:textId="77777777" w:rsidR="008B3518" w:rsidRDefault="008B3518" w:rsidP="00C36B12">
            <w:pPr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FATTURAZIONE</w:t>
            </w:r>
          </w:p>
          <w:p w14:paraId="653A8E51" w14:textId="77777777" w:rsidR="00123F04" w:rsidRDefault="00123F04" w:rsidP="00123F04">
            <w:pPr>
              <w:rPr>
                <w:rFonts w:cstheme="minorHAnsi"/>
              </w:rPr>
            </w:pPr>
            <w:r w:rsidRPr="00305608">
              <w:rPr>
                <w:rFonts w:cstheme="minorHAnsi"/>
              </w:rPr>
              <w:t>P.IVA 02118311006 - C.F. 80054330586</w:t>
            </w:r>
          </w:p>
          <w:p w14:paraId="2D834C55" w14:textId="7231EA81" w:rsidR="00123F04" w:rsidRPr="00706128" w:rsidRDefault="009E0D99" w:rsidP="009358B8">
            <w:pPr>
              <w:rPr>
                <w:b/>
                <w:bCs/>
                <w:sz w:val="22"/>
                <w:szCs w:val="22"/>
              </w:rPr>
            </w:pPr>
            <w:bookmarkStart w:id="4" w:name="bookmark_fatturazione2"/>
            <w:r w:rsidRPr="00706128">
              <w:rPr>
                <w:b/>
                <w:bCs/>
                <w:sz w:val="22"/>
                <w:szCs w:val="22"/>
              </w:rPr>
              <w:t>Si prega di riportare in fattura le seguenti informazioni: _____</w:t>
            </w:r>
            <w:bookmarkEnd w:id="4"/>
          </w:p>
        </w:tc>
      </w:tr>
      <w:tr w:rsidR="008B3518" w:rsidRPr="005606E6" w14:paraId="59392C32" w14:textId="77777777" w:rsidTr="00DD1993">
        <w:tc>
          <w:tcPr>
            <w:tcW w:w="5000" w:type="pct"/>
          </w:tcPr>
          <w:p w14:paraId="0E1510FB" w14:textId="4357412D" w:rsidR="008B3518" w:rsidRPr="006D4CD6" w:rsidRDefault="008B3518" w:rsidP="00DD1993">
            <w:pPr>
              <w:jc w:val="left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:</w:t>
            </w:r>
          </w:p>
        </w:tc>
      </w:tr>
    </w:tbl>
    <w:p w14:paraId="13C519FB" w14:textId="77777777" w:rsidR="00221E3A" w:rsidRDefault="00221E3A" w:rsidP="008B3518">
      <w:pPr>
        <w:rPr>
          <w:rFonts w:eastAsia="Gothic A1"/>
        </w:rPr>
      </w:pPr>
    </w:p>
    <w:p w14:paraId="5597FBE9" w14:textId="561F789F" w:rsidR="008B3518" w:rsidRDefault="008B3518" w:rsidP="008B3518">
      <w:pPr>
        <w:rPr>
          <w:rFonts w:eastAsia="Gothic A1"/>
        </w:rPr>
      </w:pPr>
      <w:r>
        <w:rPr>
          <w:rFonts w:eastAsia="Gothic A1"/>
        </w:rPr>
        <w:t>CAMPO.FIRMA.LDO.IT</w:t>
      </w:r>
    </w:p>
    <w:p w14:paraId="106352B7" w14:textId="4D68FFFC" w:rsidR="00770433" w:rsidRDefault="00770433">
      <w:pPr>
        <w:rPr>
          <w:rFonts w:eastAsia="Gothic A1"/>
        </w:rPr>
      </w:pPr>
      <w:r>
        <w:rPr>
          <w:rFonts w:eastAsia="Gothic A1"/>
        </w:rPr>
        <w:br w:type="page"/>
      </w:r>
    </w:p>
    <w:p w14:paraId="584B4CF1" w14:textId="04126BC4" w:rsidR="008B3518" w:rsidRDefault="009140FD" w:rsidP="00B76742">
      <w:pPr>
        <w:pStyle w:val="Titolo1"/>
      </w:pPr>
      <w:bookmarkStart w:id="5" w:name="bookmark_inizio_eng"/>
      <w:r>
        <w:lastRenderedPageBreak/>
        <w:t>CAMPO.INIZIO.LDO.EN</w:t>
      </w:r>
      <w:bookmarkEnd w:id="5"/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8B3518" w:rsidRPr="006D4CD6" w14:paraId="1146E698" w14:textId="77777777" w:rsidTr="004A1E20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nil"/>
            </w:tcBorders>
          </w:tcPr>
          <w:p w14:paraId="5BD397BC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</w:tcPr>
          <w:p w14:paraId="5F70ED7F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CUP.LDO.EN</w:t>
            </w:r>
          </w:p>
        </w:tc>
        <w:tc>
          <w:tcPr>
            <w:tcW w:w="102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0A54180D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nil"/>
            </w:tcBorders>
          </w:tcPr>
          <w:p w14:paraId="572B6850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</w:tcPr>
          <w:p w14:paraId="374DAABE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CIG</w:t>
            </w:r>
          </w:p>
        </w:tc>
        <w:tc>
          <w:tcPr>
            <w:tcW w:w="102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399C0128" w14:textId="77777777" w:rsidR="008B3518" w:rsidRPr="006D4CD6" w:rsidRDefault="008B3518" w:rsidP="00901DB2">
            <w:pPr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nil"/>
            </w:tcBorders>
          </w:tcPr>
          <w:p w14:paraId="30E535F9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</w:tcPr>
          <w:p w14:paraId="64544E26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CUI</w:t>
            </w:r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68090013" w14:textId="77777777" w:rsidR="008B3518" w:rsidRPr="006D4CD6" w:rsidRDefault="008B3518" w:rsidP="008B3518">
      <w:pPr>
        <w:jc w:val="center"/>
        <w:rPr>
          <w:rFonts w:cstheme="minorHAnsi"/>
          <w:szCs w:val="20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271"/>
        <w:gridCol w:w="597"/>
        <w:gridCol w:w="1346"/>
        <w:gridCol w:w="3388"/>
      </w:tblGrid>
      <w:tr w:rsidR="008B3518" w:rsidRPr="006D4CD6" w14:paraId="6737D623" w14:textId="77777777" w:rsidTr="00901DB2">
        <w:tc>
          <w:tcPr>
            <w:tcW w:w="2224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3C54D535" w14:textId="77777777" w:rsidR="008B3518" w:rsidRPr="00D7281D" w:rsidRDefault="008B3518" w:rsidP="00971B89">
            <w:pPr>
              <w:jc w:val="left"/>
              <w:rPr>
                <w:rFonts w:cstheme="minorHAnsi"/>
                <w:lang w:val="en-US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RUP</w:t>
            </w:r>
            <w:r w:rsidRPr="00D7281D">
              <w:rPr>
                <w:rFonts w:cstheme="minorHAnsi"/>
                <w:lang w:val="en-US"/>
              </w:rPr>
              <w:t>: CAMPO.RUP</w:t>
            </w:r>
          </w:p>
          <w:p w14:paraId="1D843935" w14:textId="77777777" w:rsidR="008B3518" w:rsidRPr="003A44F9" w:rsidRDefault="008B3518" w:rsidP="00971B89">
            <w:pPr>
              <w:jc w:val="left"/>
              <w:rPr>
                <w:rFonts w:cstheme="minorHAnsi"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Quotation:</w:t>
            </w:r>
            <w:r>
              <w:rPr>
                <w:rFonts w:cstheme="minorHAnsi"/>
                <w:lang w:val="en-US"/>
              </w:rPr>
              <w:t xml:space="preserve"> CAMPO.QUOTATION</w:t>
            </w:r>
          </w:p>
          <w:p w14:paraId="74936FC1" w14:textId="77777777" w:rsidR="008B3518" w:rsidRPr="0013123F" w:rsidRDefault="008B3518" w:rsidP="00971B89">
            <w:pPr>
              <w:jc w:val="left"/>
              <w:rPr>
                <w:rFonts w:cstheme="minorHAnsi"/>
                <w:lang w:val="en-US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Decision to negotiate</w:t>
            </w:r>
            <w:r w:rsidRPr="00D7281D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7281D">
              <w:rPr>
                <w:rFonts w:cstheme="minorHAnsi"/>
                <w:lang w:val="en-US"/>
              </w:rPr>
              <w:t>prot.</w:t>
            </w:r>
            <w:proofErr w:type="spellEnd"/>
            <w:r w:rsidRPr="00D7281D">
              <w:rPr>
                <w:rFonts w:cstheme="minorHAnsi"/>
                <w:lang w:val="en-US"/>
              </w:rPr>
              <w:t xml:space="preserve"> </w:t>
            </w:r>
            <w:r w:rsidRPr="0013123F">
              <w:rPr>
                <w:rFonts w:cstheme="minorHAnsi"/>
                <w:lang w:val="en-US"/>
              </w:rPr>
              <w:t>CAMPO.DAC.LDO</w:t>
            </w:r>
          </w:p>
          <w:p w14:paraId="57334695" w14:textId="77777777" w:rsidR="008B3518" w:rsidRPr="0013123F" w:rsidRDefault="008B3518" w:rsidP="00971B89">
            <w:pPr>
              <w:tabs>
                <w:tab w:val="left" w:pos="4475"/>
              </w:tabs>
              <w:jc w:val="left"/>
              <w:rPr>
                <w:rFonts w:cstheme="minorHAnsi"/>
                <w:lang w:val="en-US"/>
              </w:rPr>
            </w:pPr>
            <w:r w:rsidRPr="0013123F">
              <w:rPr>
                <w:rFonts w:cstheme="minorHAnsi"/>
                <w:b/>
                <w:bCs/>
                <w:lang w:val="en-US"/>
              </w:rPr>
              <w:t xml:space="preserve">CAMPO.RDO1 </w:t>
            </w:r>
            <w:r w:rsidRPr="0013123F">
              <w:rPr>
                <w:rFonts w:cstheme="minorHAnsi"/>
                <w:lang w:val="en-US"/>
              </w:rPr>
              <w:t>CAMPO.RDO2</w:t>
            </w:r>
          </w:p>
          <w:p w14:paraId="6527AB8D" w14:textId="77777777" w:rsidR="008B3518" w:rsidRPr="00243A25" w:rsidRDefault="008B3518" w:rsidP="00971B89">
            <w:pPr>
              <w:jc w:val="left"/>
              <w:rPr>
                <w:rFonts w:cstheme="minorHAnsi"/>
                <w:lang w:val="en-US"/>
              </w:rPr>
            </w:pPr>
            <w:r w:rsidRPr="00243A25">
              <w:rPr>
                <w:rFonts w:cstheme="minorHAnsi"/>
                <w:b/>
                <w:bCs/>
                <w:lang w:val="en-US"/>
              </w:rPr>
              <w:t>Web page for the order</w:t>
            </w:r>
            <w:r w:rsidRPr="00243A25">
              <w:rPr>
                <w:rFonts w:cstheme="minorHAnsi"/>
                <w:lang w:val="en-US"/>
              </w:rPr>
              <w:t>: CAMPO.WEB</w:t>
            </w: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3DED2FDE" w14:textId="77777777" w:rsidR="008B3518" w:rsidRPr="00243A25" w:rsidRDefault="008B3518" w:rsidP="00901DB2">
            <w:pPr>
              <w:rPr>
                <w:rFonts w:cstheme="minorHAnsi"/>
                <w:lang w:val="en-US"/>
              </w:rPr>
            </w:pPr>
          </w:p>
        </w:tc>
        <w:tc>
          <w:tcPr>
            <w:tcW w:w="701" w:type="pct"/>
            <w:tcBorders>
              <w:bottom w:val="nil"/>
              <w:right w:val="nil"/>
            </w:tcBorders>
          </w:tcPr>
          <w:p w14:paraId="4F5223DA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ear</w:t>
            </w:r>
            <w:proofErr w:type="spellEnd"/>
          </w:p>
        </w:tc>
        <w:tc>
          <w:tcPr>
            <w:tcW w:w="1764" w:type="pct"/>
            <w:tcBorders>
              <w:left w:val="nil"/>
              <w:bottom w:val="nil"/>
            </w:tcBorders>
          </w:tcPr>
          <w:p w14:paraId="1D36319F" w14:textId="77777777" w:rsidR="008B3518" w:rsidRPr="00556524" w:rsidRDefault="008B3518" w:rsidP="00901DB2">
            <w:pPr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CAMPO.FORNITORE</w:t>
            </w:r>
          </w:p>
          <w:p w14:paraId="431A68EB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SEDE</w:t>
            </w:r>
          </w:p>
        </w:tc>
      </w:tr>
      <w:tr w:rsidR="008B3518" w:rsidRPr="006D4CD6" w14:paraId="2FE6FCD6" w14:textId="77777777" w:rsidTr="00901DB2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641EE397" w14:textId="77777777" w:rsidR="008B3518" w:rsidRPr="006D4CD6" w:rsidRDefault="008B3518" w:rsidP="00901DB2">
            <w:pPr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100E00C2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</w:tcPr>
          <w:p w14:paraId="043FD158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F.</w:t>
            </w:r>
            <w:r>
              <w:rPr>
                <w:rFonts w:cstheme="minorHAnsi"/>
              </w:rPr>
              <w:t>C.</w:t>
            </w:r>
            <w:r w:rsidRPr="006D4CD6">
              <w:rPr>
                <w:rFonts w:cstheme="minorHAnsi"/>
              </w:rPr>
              <w:t>/</w:t>
            </w:r>
            <w:r>
              <w:rPr>
                <w:rFonts w:cstheme="minorHAnsi"/>
              </w:rPr>
              <w:t>VAT no.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</w:tcPr>
          <w:p w14:paraId="1F4EDFA8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PIVA</w:t>
            </w:r>
          </w:p>
        </w:tc>
      </w:tr>
      <w:tr w:rsidR="008B3518" w:rsidRPr="006D4CD6" w14:paraId="009062BD" w14:textId="77777777" w:rsidTr="00901DB2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4B7E5830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4909F6FD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</w:tcPr>
          <w:p w14:paraId="1E5521AD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</w:tcPr>
          <w:p w14:paraId="42F9B48D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PEC</w:t>
            </w:r>
          </w:p>
        </w:tc>
      </w:tr>
      <w:tr w:rsidR="008B3518" w:rsidRPr="006D4CD6" w14:paraId="595BCE81" w14:textId="77777777" w:rsidTr="00901DB2">
        <w:tc>
          <w:tcPr>
            <w:tcW w:w="2224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E289426" w14:textId="77777777" w:rsidR="008B3518" w:rsidRPr="006D4CD6" w:rsidRDefault="008B3518" w:rsidP="00901DB2">
            <w:pPr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35C84515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right w:val="nil"/>
            </w:tcBorders>
          </w:tcPr>
          <w:p w14:paraId="5F0EFC50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</w:tcPr>
          <w:p w14:paraId="5CF2600E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EMAIL</w:t>
            </w:r>
          </w:p>
        </w:tc>
      </w:tr>
    </w:tbl>
    <w:p w14:paraId="320E0767" w14:textId="77777777" w:rsidR="008B3518" w:rsidRDefault="008B3518" w:rsidP="008B3518">
      <w:pPr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8B3518" w:rsidRPr="00544CB5" w14:paraId="0B373A6B" w14:textId="77777777" w:rsidTr="00901D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F3EBA68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04820645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CAMPO.IMPONIBILE</w:t>
            </w:r>
          </w:p>
        </w:tc>
      </w:tr>
      <w:tr w:rsidR="008B3518" w:rsidRPr="00544CB5" w14:paraId="2372C363" w14:textId="77777777" w:rsidTr="00901DB2">
        <w:tc>
          <w:tcPr>
            <w:tcW w:w="0" w:type="auto"/>
          </w:tcPr>
          <w:p w14:paraId="60C8DAEF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ALIQUOTA</w:t>
            </w:r>
          </w:p>
        </w:tc>
        <w:tc>
          <w:tcPr>
            <w:tcW w:w="0" w:type="auto"/>
          </w:tcPr>
          <w:p w14:paraId="1483E848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VA</w:t>
            </w:r>
          </w:p>
        </w:tc>
      </w:tr>
      <w:tr w:rsidR="008B3518" w:rsidRPr="00544CB5" w14:paraId="4B6641AE" w14:textId="77777777" w:rsidTr="00901DB2">
        <w:tc>
          <w:tcPr>
            <w:tcW w:w="0" w:type="auto"/>
          </w:tcPr>
          <w:p w14:paraId="04BE6D68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Total VAT </w:t>
            </w:r>
            <w:proofErr w:type="spellStart"/>
            <w:r>
              <w:rPr>
                <w:b/>
                <w:bCs/>
              </w:rPr>
              <w:t>incl</w:t>
            </w:r>
            <w:proofErr w:type="spellEnd"/>
            <w:r>
              <w:rPr>
                <w:b/>
                <w:bCs/>
              </w:rPr>
              <w:t>.</w:t>
            </w:r>
          </w:p>
        </w:tc>
        <w:tc>
          <w:tcPr>
            <w:tcW w:w="0" w:type="auto"/>
          </w:tcPr>
          <w:p w14:paraId="1877EA5A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MPORTO</w:t>
            </w:r>
          </w:p>
        </w:tc>
      </w:tr>
    </w:tbl>
    <w:p w14:paraId="2CF298E3" w14:textId="77777777" w:rsidR="008B3518" w:rsidRDefault="008B3518" w:rsidP="008B3518">
      <w:pPr>
        <w:rPr>
          <w:rFonts w:cstheme="minorHAnsi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02"/>
      </w:tblGrid>
      <w:tr w:rsidR="008B3518" w:rsidRPr="005606E6" w14:paraId="3B57706F" w14:textId="77777777" w:rsidTr="00DD1993">
        <w:tc>
          <w:tcPr>
            <w:tcW w:w="5000" w:type="pct"/>
          </w:tcPr>
          <w:p w14:paraId="71E00CC9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elivery</w:t>
            </w:r>
            <w:r w:rsidRPr="006D4CD6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CAMPO.CONSEGNA</w:t>
            </w:r>
          </w:p>
        </w:tc>
      </w:tr>
      <w:tr w:rsidR="008B3518" w:rsidRPr="005606E6" w14:paraId="36E75B4F" w14:textId="77777777" w:rsidTr="00DD1993">
        <w:tc>
          <w:tcPr>
            <w:tcW w:w="5000" w:type="pct"/>
          </w:tcPr>
          <w:p w14:paraId="69C7024C" w14:textId="03E7BCDB" w:rsidR="008B3518" w:rsidRDefault="008B3518" w:rsidP="00901DB2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  <w:bCs/>
              </w:rPr>
              <w:t>Invoice</w:t>
            </w:r>
            <w:proofErr w:type="spellEnd"/>
            <w:r>
              <w:rPr>
                <w:rFonts w:cstheme="minorHAnsi"/>
                <w:b/>
                <w:bCs/>
              </w:rPr>
              <w:t xml:space="preserve"> to</w:t>
            </w:r>
            <w:r>
              <w:rPr>
                <w:rFonts w:cstheme="minorHAnsi"/>
              </w:rPr>
              <w:t>:</w:t>
            </w:r>
          </w:p>
          <w:p w14:paraId="6C44C0B3" w14:textId="32160790" w:rsidR="00C52A7D" w:rsidRPr="00C52A7D" w:rsidRDefault="00C52A7D" w:rsidP="00C52A7D">
            <w:pPr>
              <w:rPr>
                <w:rFonts w:cstheme="minorHAnsi"/>
              </w:rPr>
            </w:pPr>
            <w:r w:rsidRPr="00243A25">
              <w:rPr>
                <w:rFonts w:cstheme="minorHAnsi"/>
                <w:lang w:val="en-US"/>
              </w:rPr>
              <w:t xml:space="preserve">The CNR has VAT </w:t>
            </w:r>
            <w:r>
              <w:rPr>
                <w:rFonts w:cstheme="minorHAnsi"/>
                <w:lang w:val="en-US"/>
              </w:rPr>
              <w:t xml:space="preserve">with </w:t>
            </w:r>
            <w:r w:rsidRPr="00243A25">
              <w:rPr>
                <w:rFonts w:cstheme="minorHAnsi"/>
                <w:lang w:val="en-US"/>
              </w:rPr>
              <w:t>SPLIT PAYMENT</w:t>
            </w:r>
            <w:r>
              <w:rPr>
                <w:rFonts w:cstheme="minorHAnsi"/>
                <w:lang w:val="en-US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r w:rsidRPr="006D4CD6">
              <w:rPr>
                <w:rFonts w:cstheme="minorHAnsi"/>
                <w:b/>
                <w:bCs/>
              </w:rPr>
              <w:t>4S488Q</w:t>
            </w:r>
            <w:r>
              <w:rPr>
                <w:rFonts w:cstheme="minorHAnsi"/>
              </w:rPr>
              <w:t>.</w:t>
            </w:r>
          </w:p>
          <w:p w14:paraId="4575DBEE" w14:textId="77777777" w:rsidR="008B3518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FATTURAZIONE</w:t>
            </w:r>
          </w:p>
          <w:p w14:paraId="72D75997" w14:textId="77777777" w:rsidR="00305608" w:rsidRDefault="00305608" w:rsidP="00901DB2">
            <w:pPr>
              <w:rPr>
                <w:rFonts w:cstheme="minorHAnsi"/>
              </w:rPr>
            </w:pPr>
            <w:r w:rsidRPr="00305608">
              <w:rPr>
                <w:rFonts w:cstheme="minorHAnsi"/>
              </w:rPr>
              <w:t>P.IVA 02118311006 - C.F. 80054330586</w:t>
            </w:r>
          </w:p>
          <w:p w14:paraId="08D38D7B" w14:textId="6AFC92C5" w:rsidR="00305608" w:rsidRPr="006D4CD6" w:rsidRDefault="00B42E3B" w:rsidP="00901DB2">
            <w:pPr>
              <w:rPr>
                <w:rFonts w:cstheme="minorHAnsi"/>
              </w:rPr>
            </w:pPr>
            <w:bookmarkStart w:id="6" w:name="bookmark_fatturazione2_eng"/>
            <w:r>
              <w:rPr>
                <w:b/>
                <w:bCs/>
                <w:sz w:val="22"/>
                <w:szCs w:val="22"/>
              </w:rPr>
              <w:t xml:space="preserve">In the </w:t>
            </w:r>
            <w:proofErr w:type="spellStart"/>
            <w:r>
              <w:rPr>
                <w:b/>
                <w:bCs/>
                <w:sz w:val="22"/>
                <w:szCs w:val="22"/>
              </w:rPr>
              <w:t>invoice</w:t>
            </w:r>
            <w:proofErr w:type="spellEnd"/>
            <w:r>
              <w:rPr>
                <w:b/>
                <w:bCs/>
                <w:sz w:val="22"/>
                <w:szCs w:val="22"/>
              </w:rPr>
              <w:t xml:space="preserve">, </w:t>
            </w:r>
            <w:proofErr w:type="spellStart"/>
            <w:r>
              <w:rPr>
                <w:b/>
                <w:bCs/>
                <w:sz w:val="22"/>
                <w:szCs w:val="22"/>
              </w:rPr>
              <w:t>please</w:t>
            </w:r>
            <w:proofErr w:type="spellEnd"/>
            <w:r>
              <w:rPr>
                <w:b/>
                <w:bCs/>
                <w:sz w:val="22"/>
                <w:szCs w:val="22"/>
              </w:rPr>
              <w:t xml:space="preserve"> report the following information</w:t>
            </w:r>
            <w:r w:rsidRPr="00706128">
              <w:rPr>
                <w:b/>
                <w:bCs/>
                <w:sz w:val="22"/>
                <w:szCs w:val="22"/>
              </w:rPr>
              <w:t>: _____</w:t>
            </w:r>
            <w:bookmarkEnd w:id="6"/>
          </w:p>
        </w:tc>
      </w:tr>
      <w:tr w:rsidR="008B3518" w:rsidRPr="005606E6" w14:paraId="3D4DABCF" w14:textId="77777777" w:rsidTr="00DD1993">
        <w:tc>
          <w:tcPr>
            <w:tcW w:w="5000" w:type="pct"/>
          </w:tcPr>
          <w:p w14:paraId="6CEC38D8" w14:textId="3C6C6C86" w:rsidR="008B3518" w:rsidRPr="006D4CD6" w:rsidRDefault="008B3518" w:rsidP="00D11D6E">
            <w:pPr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</w:t>
            </w:r>
            <w:r>
              <w:rPr>
                <w:rFonts w:cstheme="minorHAnsi"/>
                <w:b/>
                <w:bCs/>
              </w:rPr>
              <w:t>s</w:t>
            </w:r>
            <w:r w:rsidRPr="006D4CD6">
              <w:rPr>
                <w:rFonts w:cstheme="minorHAnsi"/>
                <w:b/>
                <w:bCs/>
              </w:rPr>
              <w:t>:</w:t>
            </w:r>
          </w:p>
        </w:tc>
      </w:tr>
    </w:tbl>
    <w:p w14:paraId="67C4E90E" w14:textId="59632417" w:rsidR="008B3518" w:rsidRDefault="008B3518" w:rsidP="008B3518">
      <w:pPr>
        <w:rPr>
          <w:rFonts w:eastAsia="Gothic A1"/>
        </w:rPr>
      </w:pPr>
    </w:p>
    <w:p w14:paraId="082DBB85" w14:textId="2D37252B" w:rsidR="008B3518" w:rsidRDefault="008B3518" w:rsidP="008B3518">
      <w:pPr>
        <w:rPr>
          <w:rFonts w:eastAsia="Gothic A1"/>
        </w:rPr>
      </w:pPr>
      <w:r>
        <w:rPr>
          <w:rFonts w:eastAsia="Gothic A1"/>
        </w:rPr>
        <w:t>CAMPO.FIRMA.LDO.EN</w:t>
      </w:r>
    </w:p>
    <w:p w14:paraId="3799BC63" w14:textId="5802FB08" w:rsidR="00552C06" w:rsidRDefault="00552C06">
      <w:pPr>
        <w:rPr>
          <w:rFonts w:eastAsia="Gothic A1"/>
        </w:rPr>
      </w:pPr>
    </w:p>
    <w:sectPr w:rsidR="00552C06" w:rsidSect="0023133A">
      <w:headerReference w:type="default" r:id="rId11"/>
      <w:footerReference w:type="default" r:id="rId12"/>
      <w:pgSz w:w="11900" w:h="16840"/>
      <w:pgMar w:top="1843" w:right="1134" w:bottom="284" w:left="1134" w:header="283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0E854D" w14:textId="77777777" w:rsidR="002D3727" w:rsidRDefault="002D3727" w:rsidP="000151A3">
      <w:r>
        <w:separator/>
      </w:r>
    </w:p>
  </w:endnote>
  <w:endnote w:type="continuationSeparator" w:id="0">
    <w:p w14:paraId="3A8D3C10" w14:textId="77777777" w:rsidR="002D3727" w:rsidRDefault="002D3727" w:rsidP="000151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70"/>
      <w:gridCol w:w="6762"/>
    </w:tblGrid>
    <w:tr w:rsidR="00795E40" w14:paraId="64CACE1C" w14:textId="77777777" w:rsidTr="00795E40">
      <w:tc>
        <w:tcPr>
          <w:tcW w:w="1490" w:type="pct"/>
        </w:tcPr>
        <w:p w14:paraId="0733A6D2" w14:textId="77777777" w:rsidR="00795E40" w:rsidRPr="00E16C6A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6393793D" w14:textId="77777777" w:rsidR="00795E40" w:rsidRPr="00E16C6A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2B9F06C8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0ED3F688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74A58B02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0DD2B022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66BBCB1C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EDI</w:t>
          </w:r>
        </w:p>
        <w:p w14:paraId="4D6BEB4E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– Strada delle Cacce, 73 – 10135 Torino, Tel. + 39 0113977911</w:t>
          </w:r>
        </w:p>
        <w:p w14:paraId="402EEC06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– Via Amendola, 122/D – 70126 Bari, Tel. +39 0805929220</w:t>
          </w:r>
        </w:p>
        <w:p w14:paraId="6321701A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– Viale dell’Università, 16 – 35020 Legnaro (PD), Tel. +39 0498272819</w:t>
          </w:r>
        </w:p>
        <w:p w14:paraId="14D6920E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– Piazzale Enrico Fermi, 1 – 80055 Portici (NA), Tel. +39 06499327800</w:t>
          </w:r>
        </w:p>
        <w:p w14:paraId="06ADD930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– Via Madonna del Piano, 10 – 50019 Sesto F.no (FI), Tel. +39 0555225580</w:t>
          </w:r>
        </w:p>
        <w:p w14:paraId="5671BF75" w14:textId="77777777" w:rsidR="00795E40" w:rsidRPr="006F77A7" w:rsidRDefault="00795E40" w:rsidP="00795E40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2C8FC052" w14:textId="4FD187C0" w:rsidR="000151A3" w:rsidRPr="00295AAD" w:rsidRDefault="000151A3" w:rsidP="00795E40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C53086" w14:textId="77777777" w:rsidR="002D3727" w:rsidRDefault="002D3727" w:rsidP="000151A3">
      <w:r>
        <w:separator/>
      </w:r>
    </w:p>
  </w:footnote>
  <w:footnote w:type="continuationSeparator" w:id="0">
    <w:p w14:paraId="07C2B320" w14:textId="77777777" w:rsidR="002D3727" w:rsidRDefault="002D3727" w:rsidP="000151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568"/>
      <w:tblOverlap w:val="never"/>
      <w:tblW w:w="98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21"/>
      <w:gridCol w:w="5311"/>
      <w:gridCol w:w="1441"/>
    </w:tblGrid>
    <w:tr w:rsidR="00795E40" w14:paraId="258F4B73" w14:textId="77777777" w:rsidTr="001057A4">
      <w:tc>
        <w:tcPr>
          <w:tcW w:w="737" w:type="dxa"/>
          <w:tcBorders>
            <w:top w:val="nil"/>
            <w:bottom w:val="nil"/>
            <w:right w:val="nil"/>
          </w:tcBorders>
        </w:tcPr>
        <w:p w14:paraId="56A2BCEC" w14:textId="77777777" w:rsidR="00795E40" w:rsidRPr="00340FC4" w:rsidRDefault="00795E40" w:rsidP="00795E40">
          <w:pPr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054E4C74" wp14:editId="27D7B12B">
                <wp:extent cx="404932" cy="396000"/>
                <wp:effectExtent l="0" t="0" r="0" b="0"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74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3C36A01F" w14:textId="77777777" w:rsidR="00795E40" w:rsidRDefault="00795E40" w:rsidP="00795E40">
          <w:pPr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16A99ECE" w14:textId="77777777" w:rsidR="00795E40" w:rsidRDefault="00795E40" w:rsidP="00795E40">
          <w:pPr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422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043DFAA3" w14:textId="77777777" w:rsidR="00795E40" w:rsidRPr="0093170B" w:rsidRDefault="00795E40" w:rsidP="00795E40">
          <w:pPr>
            <w:pStyle w:val="Intestazione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58C502B9" w14:textId="77777777" w:rsidR="00795E40" w:rsidRDefault="00795E40" w:rsidP="00795E40">
          <w:pPr>
            <w:pStyle w:val="Intestazione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Secondaria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7" w:name="bookmark_headers"/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bookmarkEnd w:id="7"/>
          <w:proofErr w:type="spellEnd"/>
          <w:proofErr w:type="gramEnd"/>
        </w:p>
      </w:tc>
      <w:tc>
        <w:tcPr>
          <w:tcW w:w="1276" w:type="dxa"/>
          <w:tcBorders>
            <w:top w:val="nil"/>
            <w:left w:val="nil"/>
            <w:bottom w:val="nil"/>
          </w:tcBorders>
        </w:tcPr>
        <w:p w14:paraId="1906664D" w14:textId="77777777" w:rsidR="00795E40" w:rsidRDefault="00795E40" w:rsidP="00795E40">
          <w:pPr>
            <w:pStyle w:val="Intestazione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18B48CD9" wp14:editId="618C2C95">
                <wp:extent cx="879641" cy="396000"/>
                <wp:effectExtent l="0" t="0" r="0" b="0"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795E40" w:rsidRPr="00FE5F5B" w14:paraId="4A4F6601" w14:textId="77777777" w:rsidTr="001057A4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091373D5" w14:textId="77777777" w:rsidR="00795E40" w:rsidRPr="00FE5F5B" w:rsidRDefault="00795E40" w:rsidP="00795E40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p w14:paraId="772C0D82" w14:textId="77777777" w:rsidR="0020671C" w:rsidRPr="00795E40" w:rsidRDefault="0020671C" w:rsidP="00795E40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7E44A8C"/>
    <w:multiLevelType w:val="singleLevel"/>
    <w:tmpl w:val="C7E44A8C"/>
    <w:lvl w:ilvl="0">
      <w:start w:val="1"/>
      <w:numFmt w:val="bullet"/>
      <w:lvlText w:val="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03422971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3612B"/>
    <w:multiLevelType w:val="hybridMultilevel"/>
    <w:tmpl w:val="CFD84E3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17FAF"/>
    <w:multiLevelType w:val="multilevel"/>
    <w:tmpl w:val="29761C8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CF537D0"/>
    <w:multiLevelType w:val="hybridMultilevel"/>
    <w:tmpl w:val="256A9A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AC19A6"/>
    <w:multiLevelType w:val="hybridMultilevel"/>
    <w:tmpl w:val="87E4992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1167B"/>
    <w:multiLevelType w:val="hybridMultilevel"/>
    <w:tmpl w:val="374CCAA4"/>
    <w:lvl w:ilvl="0" w:tplc="B3E271C0">
      <w:numFmt w:val="bullet"/>
      <w:lvlText w:val="•"/>
      <w:lvlJc w:val="left"/>
      <w:pPr>
        <w:ind w:left="540" w:hanging="42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31"/>
        <w:sz w:val="22"/>
        <w:szCs w:val="22"/>
        <w:lang w:val="it-IT" w:eastAsia="en-US" w:bidi="ar-SA"/>
      </w:rPr>
    </w:lvl>
    <w:lvl w:ilvl="1" w:tplc="4EF09CFE">
      <w:numFmt w:val="bullet"/>
      <w:lvlText w:val="•"/>
      <w:lvlJc w:val="left"/>
      <w:pPr>
        <w:ind w:left="1520" w:hanging="425"/>
      </w:pPr>
      <w:rPr>
        <w:rFonts w:hint="default"/>
        <w:lang w:val="it-IT" w:eastAsia="en-US" w:bidi="ar-SA"/>
      </w:rPr>
    </w:lvl>
    <w:lvl w:ilvl="2" w:tplc="491C27BC">
      <w:numFmt w:val="bullet"/>
      <w:lvlText w:val="•"/>
      <w:lvlJc w:val="left"/>
      <w:pPr>
        <w:ind w:left="2500" w:hanging="425"/>
      </w:pPr>
      <w:rPr>
        <w:rFonts w:hint="default"/>
        <w:lang w:val="it-IT" w:eastAsia="en-US" w:bidi="ar-SA"/>
      </w:rPr>
    </w:lvl>
    <w:lvl w:ilvl="3" w:tplc="DDC455BE">
      <w:numFmt w:val="bullet"/>
      <w:lvlText w:val="•"/>
      <w:lvlJc w:val="left"/>
      <w:pPr>
        <w:ind w:left="3480" w:hanging="425"/>
      </w:pPr>
      <w:rPr>
        <w:rFonts w:hint="default"/>
        <w:lang w:val="it-IT" w:eastAsia="en-US" w:bidi="ar-SA"/>
      </w:rPr>
    </w:lvl>
    <w:lvl w:ilvl="4" w:tplc="E570BA0C">
      <w:numFmt w:val="bullet"/>
      <w:lvlText w:val="•"/>
      <w:lvlJc w:val="left"/>
      <w:pPr>
        <w:ind w:left="4460" w:hanging="425"/>
      </w:pPr>
      <w:rPr>
        <w:rFonts w:hint="default"/>
        <w:lang w:val="it-IT" w:eastAsia="en-US" w:bidi="ar-SA"/>
      </w:rPr>
    </w:lvl>
    <w:lvl w:ilvl="5" w:tplc="D842E098">
      <w:numFmt w:val="bullet"/>
      <w:lvlText w:val="•"/>
      <w:lvlJc w:val="left"/>
      <w:pPr>
        <w:ind w:left="5440" w:hanging="425"/>
      </w:pPr>
      <w:rPr>
        <w:rFonts w:hint="default"/>
        <w:lang w:val="it-IT" w:eastAsia="en-US" w:bidi="ar-SA"/>
      </w:rPr>
    </w:lvl>
    <w:lvl w:ilvl="6" w:tplc="DC9A8C16">
      <w:numFmt w:val="bullet"/>
      <w:lvlText w:val="•"/>
      <w:lvlJc w:val="left"/>
      <w:pPr>
        <w:ind w:left="6420" w:hanging="425"/>
      </w:pPr>
      <w:rPr>
        <w:rFonts w:hint="default"/>
        <w:lang w:val="it-IT" w:eastAsia="en-US" w:bidi="ar-SA"/>
      </w:rPr>
    </w:lvl>
    <w:lvl w:ilvl="7" w:tplc="D214C1EA">
      <w:numFmt w:val="bullet"/>
      <w:lvlText w:val="•"/>
      <w:lvlJc w:val="left"/>
      <w:pPr>
        <w:ind w:left="7400" w:hanging="425"/>
      </w:pPr>
      <w:rPr>
        <w:rFonts w:hint="default"/>
        <w:lang w:val="it-IT" w:eastAsia="en-US" w:bidi="ar-SA"/>
      </w:rPr>
    </w:lvl>
    <w:lvl w:ilvl="8" w:tplc="E98AD2BC">
      <w:numFmt w:val="bullet"/>
      <w:lvlText w:val="•"/>
      <w:lvlJc w:val="left"/>
      <w:pPr>
        <w:ind w:left="8380" w:hanging="425"/>
      </w:pPr>
      <w:rPr>
        <w:rFonts w:hint="default"/>
        <w:lang w:val="it-IT" w:eastAsia="en-US" w:bidi="ar-SA"/>
      </w:rPr>
    </w:lvl>
  </w:abstractNum>
  <w:abstractNum w:abstractNumId="7" w15:restartNumberingAfterBreak="0">
    <w:nsid w:val="16806828"/>
    <w:multiLevelType w:val="hybridMultilevel"/>
    <w:tmpl w:val="9AB81A0A"/>
    <w:lvl w:ilvl="0" w:tplc="5DE82270">
      <w:start w:val="1"/>
      <w:numFmt w:val="decimal"/>
      <w:pStyle w:val="Elencopunto2"/>
      <w:lvlText w:val="%1."/>
      <w:lvlJc w:val="left"/>
      <w:pPr>
        <w:ind w:left="360" w:hanging="360"/>
      </w:pPr>
      <w:rPr>
        <w:b/>
        <w:bCs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BD3DA4"/>
    <w:multiLevelType w:val="hybridMultilevel"/>
    <w:tmpl w:val="3B0E0CC4"/>
    <w:lvl w:ilvl="0" w:tplc="B4DE1CC8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04100001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57A82ED2">
      <w:start w:val="1"/>
      <w:numFmt w:val="bullet"/>
      <w:lvlText w:val="•"/>
      <w:lvlJc w:val="left"/>
      <w:rPr>
        <w:rFonts w:hint="default"/>
      </w:rPr>
    </w:lvl>
    <w:lvl w:ilvl="3" w:tplc="88B4DC00">
      <w:start w:val="1"/>
      <w:numFmt w:val="bullet"/>
      <w:lvlText w:val="•"/>
      <w:lvlJc w:val="left"/>
      <w:rPr>
        <w:rFonts w:hint="default"/>
      </w:rPr>
    </w:lvl>
    <w:lvl w:ilvl="4" w:tplc="A9EA2360">
      <w:start w:val="1"/>
      <w:numFmt w:val="bullet"/>
      <w:lvlText w:val="•"/>
      <w:lvlJc w:val="left"/>
      <w:rPr>
        <w:rFonts w:hint="default"/>
      </w:rPr>
    </w:lvl>
    <w:lvl w:ilvl="5" w:tplc="A48AAB54">
      <w:start w:val="1"/>
      <w:numFmt w:val="bullet"/>
      <w:lvlText w:val="•"/>
      <w:lvlJc w:val="left"/>
      <w:rPr>
        <w:rFonts w:hint="default"/>
      </w:rPr>
    </w:lvl>
    <w:lvl w:ilvl="6" w:tplc="31D2B6C8">
      <w:start w:val="1"/>
      <w:numFmt w:val="bullet"/>
      <w:lvlText w:val="•"/>
      <w:lvlJc w:val="left"/>
      <w:rPr>
        <w:rFonts w:hint="default"/>
      </w:rPr>
    </w:lvl>
    <w:lvl w:ilvl="7" w:tplc="8E92DC64">
      <w:start w:val="1"/>
      <w:numFmt w:val="bullet"/>
      <w:lvlText w:val="•"/>
      <w:lvlJc w:val="left"/>
      <w:rPr>
        <w:rFonts w:hint="default"/>
      </w:rPr>
    </w:lvl>
    <w:lvl w:ilvl="8" w:tplc="62BC2344">
      <w:start w:val="1"/>
      <w:numFmt w:val="bullet"/>
      <w:lvlText w:val="•"/>
      <w:lvlJc w:val="left"/>
      <w:rPr>
        <w:rFonts w:hint="default"/>
      </w:rPr>
    </w:lvl>
  </w:abstractNum>
  <w:abstractNum w:abstractNumId="9" w15:restartNumberingAfterBreak="0">
    <w:nsid w:val="19A459E9"/>
    <w:multiLevelType w:val="hybridMultilevel"/>
    <w:tmpl w:val="DF0A40EC"/>
    <w:lvl w:ilvl="0" w:tplc="11CC3BB4">
      <w:start w:val="1"/>
      <w:numFmt w:val="decimal"/>
      <w:pStyle w:val="Elencopunto"/>
      <w:lvlText w:val="%1.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0D2DCA"/>
    <w:multiLevelType w:val="hybridMultilevel"/>
    <w:tmpl w:val="3738AE46"/>
    <w:lvl w:ilvl="0" w:tplc="5AEA18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AA86253"/>
    <w:multiLevelType w:val="hybridMultilevel"/>
    <w:tmpl w:val="474C9B2A"/>
    <w:lvl w:ilvl="0" w:tplc="51E2D9E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i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CF2B96"/>
    <w:multiLevelType w:val="multilevel"/>
    <w:tmpl w:val="E45064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1F44A0"/>
    <w:multiLevelType w:val="hybridMultilevel"/>
    <w:tmpl w:val="E772B338"/>
    <w:lvl w:ilvl="0" w:tplc="280849AE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250B2B"/>
    <w:multiLevelType w:val="hybridMultilevel"/>
    <w:tmpl w:val="0B66BBC0"/>
    <w:lvl w:ilvl="0" w:tplc="39D896EA">
      <w:start w:val="8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3374273B"/>
    <w:multiLevelType w:val="hybridMultilevel"/>
    <w:tmpl w:val="3800A9F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396519E"/>
    <w:multiLevelType w:val="hybridMultilevel"/>
    <w:tmpl w:val="2B7A41F6"/>
    <w:lvl w:ilvl="0" w:tplc="35C4099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97152F"/>
    <w:multiLevelType w:val="multilevel"/>
    <w:tmpl w:val="3597152F"/>
    <w:lvl w:ilvl="0">
      <w:start w:val="14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pacing w:val="-1"/>
        <w:w w:val="99"/>
        <w:sz w:val="22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E50B85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962B3D"/>
    <w:multiLevelType w:val="hybridMultilevel"/>
    <w:tmpl w:val="898C3D7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955237"/>
    <w:multiLevelType w:val="hybridMultilevel"/>
    <w:tmpl w:val="DE201360"/>
    <w:lvl w:ilvl="0" w:tplc="FFFFFFFF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1" w15:restartNumberingAfterBreak="0">
    <w:nsid w:val="4FE725F9"/>
    <w:multiLevelType w:val="hybridMultilevel"/>
    <w:tmpl w:val="AB2E770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2654023"/>
    <w:multiLevelType w:val="hybridMultilevel"/>
    <w:tmpl w:val="6496399C"/>
    <w:lvl w:ilvl="0" w:tplc="FFFFFFFF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3" w15:restartNumberingAfterBreak="0">
    <w:nsid w:val="52AC5A7A"/>
    <w:multiLevelType w:val="hybridMultilevel"/>
    <w:tmpl w:val="324877FA"/>
    <w:lvl w:ilvl="0" w:tplc="9BC8D75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54C607EB"/>
    <w:multiLevelType w:val="hybridMultilevel"/>
    <w:tmpl w:val="C8F4CBF4"/>
    <w:lvl w:ilvl="0" w:tplc="94D056C2">
      <w:start w:val="1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55CD621F"/>
    <w:multiLevelType w:val="hybridMultilevel"/>
    <w:tmpl w:val="2280F8DE"/>
    <w:lvl w:ilvl="0" w:tplc="88D8546C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i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A449DA"/>
    <w:multiLevelType w:val="hybridMultilevel"/>
    <w:tmpl w:val="E354ACC8"/>
    <w:lvl w:ilvl="0" w:tplc="C2A6D5CC">
      <w:start w:val="1"/>
      <w:numFmt w:val="bullet"/>
      <w:lvlText w:val="-"/>
      <w:lvlJc w:val="left"/>
      <w:pPr>
        <w:ind w:left="0" w:hanging="36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7" w15:restartNumberingAfterBreak="0">
    <w:nsid w:val="5B2316F9"/>
    <w:multiLevelType w:val="multilevel"/>
    <w:tmpl w:val="78024F36"/>
    <w:lvl w:ilvl="0">
      <w:start w:val="1"/>
      <w:numFmt w:val="upperLetter"/>
      <w:lvlText w:val="%1)"/>
      <w:lvlJc w:val="left"/>
      <w:pPr>
        <w:ind w:left="3479" w:hanging="360"/>
      </w:pPr>
      <w:rPr>
        <w:rFonts w:asciiTheme="minorHAnsi" w:hAnsiTheme="minorHAnsi" w:cstheme="minorHAnsi" w:hint="default"/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4199" w:hanging="360"/>
      </w:pPr>
    </w:lvl>
    <w:lvl w:ilvl="2">
      <w:start w:val="1"/>
      <w:numFmt w:val="lowerRoman"/>
      <w:lvlText w:val="%3."/>
      <w:lvlJc w:val="right"/>
      <w:pPr>
        <w:ind w:left="4919" w:hanging="180"/>
      </w:pPr>
    </w:lvl>
    <w:lvl w:ilvl="3">
      <w:start w:val="1"/>
      <w:numFmt w:val="decimal"/>
      <w:lvlText w:val="%4."/>
      <w:lvlJc w:val="left"/>
      <w:pPr>
        <w:ind w:left="5639" w:hanging="360"/>
      </w:pPr>
    </w:lvl>
    <w:lvl w:ilvl="4">
      <w:start w:val="1"/>
      <w:numFmt w:val="lowerLetter"/>
      <w:lvlText w:val="%5."/>
      <w:lvlJc w:val="left"/>
      <w:pPr>
        <w:ind w:left="6359" w:hanging="360"/>
      </w:pPr>
    </w:lvl>
    <w:lvl w:ilvl="5">
      <w:start w:val="1"/>
      <w:numFmt w:val="lowerRoman"/>
      <w:lvlText w:val="%6."/>
      <w:lvlJc w:val="right"/>
      <w:pPr>
        <w:ind w:left="7079" w:hanging="180"/>
      </w:pPr>
    </w:lvl>
    <w:lvl w:ilvl="6">
      <w:start w:val="1"/>
      <w:numFmt w:val="decimal"/>
      <w:lvlText w:val="%7."/>
      <w:lvlJc w:val="left"/>
      <w:pPr>
        <w:ind w:left="7799" w:hanging="360"/>
      </w:pPr>
    </w:lvl>
    <w:lvl w:ilvl="7">
      <w:start w:val="1"/>
      <w:numFmt w:val="lowerLetter"/>
      <w:lvlText w:val="%8."/>
      <w:lvlJc w:val="left"/>
      <w:pPr>
        <w:ind w:left="8519" w:hanging="360"/>
      </w:pPr>
    </w:lvl>
    <w:lvl w:ilvl="8">
      <w:start w:val="1"/>
      <w:numFmt w:val="lowerRoman"/>
      <w:lvlText w:val="%9."/>
      <w:lvlJc w:val="right"/>
      <w:pPr>
        <w:ind w:left="9239" w:hanging="180"/>
      </w:pPr>
    </w:lvl>
  </w:abstractNum>
  <w:abstractNum w:abstractNumId="28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243F8B"/>
    <w:multiLevelType w:val="hybridMultilevel"/>
    <w:tmpl w:val="7F964434"/>
    <w:lvl w:ilvl="0" w:tplc="A83C9C08">
      <w:start w:val="4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674133"/>
    <w:multiLevelType w:val="hybridMultilevel"/>
    <w:tmpl w:val="C49E5AF2"/>
    <w:lvl w:ilvl="0" w:tplc="5A562F7A">
      <w:start w:val="3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46279E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F00AAE"/>
    <w:multiLevelType w:val="hybridMultilevel"/>
    <w:tmpl w:val="AADEA2F6"/>
    <w:lvl w:ilvl="0" w:tplc="0410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3" w15:restartNumberingAfterBreak="0">
    <w:nsid w:val="7C0802EF"/>
    <w:multiLevelType w:val="hybridMultilevel"/>
    <w:tmpl w:val="DE3E6FD2"/>
    <w:lvl w:ilvl="0" w:tplc="562AFB8C">
      <w:start w:val="3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C7D109E"/>
    <w:multiLevelType w:val="multilevel"/>
    <w:tmpl w:val="FB36F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="Times New Roman" w:hAnsi="Times New Roman" w:cs="Times New Roman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12"/>
  </w:num>
  <w:num w:numId="4">
    <w:abstractNumId w:val="0"/>
  </w:num>
  <w:num w:numId="5">
    <w:abstractNumId w:val="24"/>
  </w:num>
  <w:num w:numId="6">
    <w:abstractNumId w:val="17"/>
  </w:num>
  <w:num w:numId="7">
    <w:abstractNumId w:val="10"/>
  </w:num>
  <w:num w:numId="8">
    <w:abstractNumId w:val="33"/>
  </w:num>
  <w:num w:numId="9">
    <w:abstractNumId w:val="14"/>
  </w:num>
  <w:num w:numId="10">
    <w:abstractNumId w:val="13"/>
  </w:num>
  <w:num w:numId="11">
    <w:abstractNumId w:val="22"/>
  </w:num>
  <w:num w:numId="12">
    <w:abstractNumId w:val="34"/>
  </w:num>
  <w:num w:numId="13">
    <w:abstractNumId w:val="3"/>
  </w:num>
  <w:num w:numId="14">
    <w:abstractNumId w:val="31"/>
  </w:num>
  <w:num w:numId="15">
    <w:abstractNumId w:val="18"/>
  </w:num>
  <w:num w:numId="16">
    <w:abstractNumId w:val="1"/>
  </w:num>
  <w:num w:numId="17">
    <w:abstractNumId w:val="5"/>
  </w:num>
  <w:num w:numId="18">
    <w:abstractNumId w:val="29"/>
  </w:num>
  <w:num w:numId="19">
    <w:abstractNumId w:val="30"/>
  </w:num>
  <w:num w:numId="20">
    <w:abstractNumId w:val="19"/>
  </w:num>
  <w:num w:numId="21">
    <w:abstractNumId w:val="27"/>
  </w:num>
  <w:num w:numId="22">
    <w:abstractNumId w:val="23"/>
  </w:num>
  <w:num w:numId="23">
    <w:abstractNumId w:val="32"/>
  </w:num>
  <w:num w:numId="24">
    <w:abstractNumId w:val="28"/>
  </w:num>
  <w:num w:numId="25">
    <w:abstractNumId w:val="26"/>
  </w:num>
  <w:num w:numId="26">
    <w:abstractNumId w:val="6"/>
  </w:num>
  <w:num w:numId="27">
    <w:abstractNumId w:val="20"/>
  </w:num>
  <w:num w:numId="28">
    <w:abstractNumId w:val="25"/>
  </w:num>
  <w:num w:numId="29">
    <w:abstractNumId w:val="15"/>
  </w:num>
  <w:num w:numId="30">
    <w:abstractNumId w:val="21"/>
  </w:num>
  <w:num w:numId="31">
    <w:abstractNumId w:val="2"/>
  </w:num>
  <w:num w:numId="32">
    <w:abstractNumId w:val="9"/>
  </w:num>
  <w:num w:numId="33">
    <w:abstractNumId w:val="16"/>
  </w:num>
  <w:num w:numId="34">
    <w:abstractNumId w:val="11"/>
  </w:num>
  <w:num w:numId="35">
    <w:abstractNumId w:val="9"/>
    <w:lvlOverride w:ilvl="0">
      <w:startOverride w:val="1"/>
    </w:lvlOverride>
  </w:num>
  <w:num w:numId="36">
    <w:abstractNumId w:val="9"/>
    <w:lvlOverride w:ilvl="0">
      <w:startOverride w:val="1"/>
    </w:lvlOverride>
  </w:num>
  <w:num w:numId="37">
    <w:abstractNumId w:val="9"/>
    <w:lvlOverride w:ilvl="0">
      <w:startOverride w:val="1"/>
    </w:lvlOverride>
  </w:num>
  <w:num w:numId="3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09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2szAxMDcyMLC0NDBU0lEKTi0uzszPAykwqgUAggP1/SwAAAA="/>
  </w:docVars>
  <w:rsids>
    <w:rsidRoot w:val="000151A3"/>
    <w:rsid w:val="00003372"/>
    <w:rsid w:val="00007ED9"/>
    <w:rsid w:val="000151A3"/>
    <w:rsid w:val="00022A13"/>
    <w:rsid w:val="00023829"/>
    <w:rsid w:val="00023D03"/>
    <w:rsid w:val="0002705C"/>
    <w:rsid w:val="00027900"/>
    <w:rsid w:val="0004213A"/>
    <w:rsid w:val="0004783A"/>
    <w:rsid w:val="000617AF"/>
    <w:rsid w:val="00063044"/>
    <w:rsid w:val="000672A7"/>
    <w:rsid w:val="000703DB"/>
    <w:rsid w:val="00073B9F"/>
    <w:rsid w:val="00082ED4"/>
    <w:rsid w:val="00086258"/>
    <w:rsid w:val="000921FA"/>
    <w:rsid w:val="00093660"/>
    <w:rsid w:val="00094396"/>
    <w:rsid w:val="0009722D"/>
    <w:rsid w:val="000A136A"/>
    <w:rsid w:val="000A4D50"/>
    <w:rsid w:val="000C4949"/>
    <w:rsid w:val="000C56A1"/>
    <w:rsid w:val="000C6569"/>
    <w:rsid w:val="000C7296"/>
    <w:rsid w:val="000D09AF"/>
    <w:rsid w:val="000D112A"/>
    <w:rsid w:val="000D3FEF"/>
    <w:rsid w:val="000D7442"/>
    <w:rsid w:val="000D78EB"/>
    <w:rsid w:val="000E3B01"/>
    <w:rsid w:val="000E77E0"/>
    <w:rsid w:val="001017C6"/>
    <w:rsid w:val="00111B9A"/>
    <w:rsid w:val="00115583"/>
    <w:rsid w:val="00116553"/>
    <w:rsid w:val="00117A8C"/>
    <w:rsid w:val="00123F04"/>
    <w:rsid w:val="00123FAE"/>
    <w:rsid w:val="001367FB"/>
    <w:rsid w:val="001459F0"/>
    <w:rsid w:val="00150787"/>
    <w:rsid w:val="00164145"/>
    <w:rsid w:val="0017375A"/>
    <w:rsid w:val="00174737"/>
    <w:rsid w:val="00192F38"/>
    <w:rsid w:val="00194152"/>
    <w:rsid w:val="001A6DBA"/>
    <w:rsid w:val="001B1C44"/>
    <w:rsid w:val="001B242E"/>
    <w:rsid w:val="001B24DD"/>
    <w:rsid w:val="001B3155"/>
    <w:rsid w:val="001B4ACA"/>
    <w:rsid w:val="001B5D7E"/>
    <w:rsid w:val="001C3096"/>
    <w:rsid w:val="001C33C0"/>
    <w:rsid w:val="001C369B"/>
    <w:rsid w:val="001D2296"/>
    <w:rsid w:val="001E1043"/>
    <w:rsid w:val="001F5B46"/>
    <w:rsid w:val="0020645B"/>
    <w:rsid w:val="0020671C"/>
    <w:rsid w:val="00220B9A"/>
    <w:rsid w:val="00220C03"/>
    <w:rsid w:val="00221E3A"/>
    <w:rsid w:val="00226BDB"/>
    <w:rsid w:val="00227E8B"/>
    <w:rsid w:val="0023133A"/>
    <w:rsid w:val="00231B4F"/>
    <w:rsid w:val="00236FE9"/>
    <w:rsid w:val="00237061"/>
    <w:rsid w:val="00243C20"/>
    <w:rsid w:val="0026109E"/>
    <w:rsid w:val="00261C0A"/>
    <w:rsid w:val="002628DF"/>
    <w:rsid w:val="00286740"/>
    <w:rsid w:val="00287B1D"/>
    <w:rsid w:val="00295AAD"/>
    <w:rsid w:val="002A291A"/>
    <w:rsid w:val="002B02A4"/>
    <w:rsid w:val="002B18DB"/>
    <w:rsid w:val="002B19D1"/>
    <w:rsid w:val="002B7630"/>
    <w:rsid w:val="002C339F"/>
    <w:rsid w:val="002D3727"/>
    <w:rsid w:val="002E1F2A"/>
    <w:rsid w:val="002E24D0"/>
    <w:rsid w:val="002F076B"/>
    <w:rsid w:val="002F3C1A"/>
    <w:rsid w:val="002F4DBA"/>
    <w:rsid w:val="002F5096"/>
    <w:rsid w:val="00305608"/>
    <w:rsid w:val="00307978"/>
    <w:rsid w:val="00321F81"/>
    <w:rsid w:val="00335844"/>
    <w:rsid w:val="003504A6"/>
    <w:rsid w:val="003540C1"/>
    <w:rsid w:val="00357DBF"/>
    <w:rsid w:val="003614FA"/>
    <w:rsid w:val="003630F4"/>
    <w:rsid w:val="00371B5D"/>
    <w:rsid w:val="00371C46"/>
    <w:rsid w:val="00373EDB"/>
    <w:rsid w:val="00375CB8"/>
    <w:rsid w:val="0038037A"/>
    <w:rsid w:val="00380F49"/>
    <w:rsid w:val="0038640F"/>
    <w:rsid w:val="00395B82"/>
    <w:rsid w:val="003A18F1"/>
    <w:rsid w:val="003A32AE"/>
    <w:rsid w:val="003B06BE"/>
    <w:rsid w:val="003B5F96"/>
    <w:rsid w:val="003C7594"/>
    <w:rsid w:val="003D4D75"/>
    <w:rsid w:val="003E4C33"/>
    <w:rsid w:val="003E54A2"/>
    <w:rsid w:val="003F4497"/>
    <w:rsid w:val="003F5E7E"/>
    <w:rsid w:val="003F6E46"/>
    <w:rsid w:val="00401B82"/>
    <w:rsid w:val="00413E93"/>
    <w:rsid w:val="004178D4"/>
    <w:rsid w:val="00421F65"/>
    <w:rsid w:val="00422ABD"/>
    <w:rsid w:val="0044239D"/>
    <w:rsid w:val="00445450"/>
    <w:rsid w:val="004500B0"/>
    <w:rsid w:val="00452B28"/>
    <w:rsid w:val="00456572"/>
    <w:rsid w:val="004644E1"/>
    <w:rsid w:val="00470A22"/>
    <w:rsid w:val="0047731D"/>
    <w:rsid w:val="0049503E"/>
    <w:rsid w:val="004A03F5"/>
    <w:rsid w:val="004A1A05"/>
    <w:rsid w:val="004A1E20"/>
    <w:rsid w:val="004A2BA7"/>
    <w:rsid w:val="004A35A5"/>
    <w:rsid w:val="004A35E9"/>
    <w:rsid w:val="004A5254"/>
    <w:rsid w:val="004B501F"/>
    <w:rsid w:val="004B58C8"/>
    <w:rsid w:val="004B6825"/>
    <w:rsid w:val="004C311C"/>
    <w:rsid w:val="004C56A6"/>
    <w:rsid w:val="004D5C80"/>
    <w:rsid w:val="004E7F2E"/>
    <w:rsid w:val="004F19A1"/>
    <w:rsid w:val="004F2554"/>
    <w:rsid w:val="0050131A"/>
    <w:rsid w:val="00501370"/>
    <w:rsid w:val="00506F61"/>
    <w:rsid w:val="00511686"/>
    <w:rsid w:val="0051340E"/>
    <w:rsid w:val="00516ED5"/>
    <w:rsid w:val="005204F8"/>
    <w:rsid w:val="0053296B"/>
    <w:rsid w:val="00536833"/>
    <w:rsid w:val="00540DC0"/>
    <w:rsid w:val="00547458"/>
    <w:rsid w:val="00551F6D"/>
    <w:rsid w:val="00552C06"/>
    <w:rsid w:val="00561AAC"/>
    <w:rsid w:val="00574731"/>
    <w:rsid w:val="0058258A"/>
    <w:rsid w:val="005C3394"/>
    <w:rsid w:val="005F13F6"/>
    <w:rsid w:val="005F6F7C"/>
    <w:rsid w:val="0060708E"/>
    <w:rsid w:val="0061025B"/>
    <w:rsid w:val="00611CED"/>
    <w:rsid w:val="00613DC0"/>
    <w:rsid w:val="00615898"/>
    <w:rsid w:val="00627C9F"/>
    <w:rsid w:val="00630724"/>
    <w:rsid w:val="0063365A"/>
    <w:rsid w:val="00636620"/>
    <w:rsid w:val="006421CE"/>
    <w:rsid w:val="006467AD"/>
    <w:rsid w:val="006470E5"/>
    <w:rsid w:val="00650F39"/>
    <w:rsid w:val="0065505F"/>
    <w:rsid w:val="00667EDC"/>
    <w:rsid w:val="00672545"/>
    <w:rsid w:val="006729BB"/>
    <w:rsid w:val="00674EE2"/>
    <w:rsid w:val="00694A66"/>
    <w:rsid w:val="006A74AA"/>
    <w:rsid w:val="006B1A31"/>
    <w:rsid w:val="006B70D5"/>
    <w:rsid w:val="006C7E87"/>
    <w:rsid w:val="006E3158"/>
    <w:rsid w:val="006E5E4B"/>
    <w:rsid w:val="006F0183"/>
    <w:rsid w:val="006F3D89"/>
    <w:rsid w:val="006F47BD"/>
    <w:rsid w:val="00706128"/>
    <w:rsid w:val="0070658D"/>
    <w:rsid w:val="00706B65"/>
    <w:rsid w:val="00715669"/>
    <w:rsid w:val="007160B5"/>
    <w:rsid w:val="007161EA"/>
    <w:rsid w:val="0071628F"/>
    <w:rsid w:val="00726550"/>
    <w:rsid w:val="00731DF2"/>
    <w:rsid w:val="00732673"/>
    <w:rsid w:val="00752205"/>
    <w:rsid w:val="00752F6F"/>
    <w:rsid w:val="00761D3E"/>
    <w:rsid w:val="00770433"/>
    <w:rsid w:val="0077458D"/>
    <w:rsid w:val="0077570A"/>
    <w:rsid w:val="0078356A"/>
    <w:rsid w:val="007860D1"/>
    <w:rsid w:val="00786E6B"/>
    <w:rsid w:val="00795E40"/>
    <w:rsid w:val="00796521"/>
    <w:rsid w:val="007A52ED"/>
    <w:rsid w:val="007A6D82"/>
    <w:rsid w:val="007A7033"/>
    <w:rsid w:val="007E0143"/>
    <w:rsid w:val="007F3373"/>
    <w:rsid w:val="00817A50"/>
    <w:rsid w:val="00827C13"/>
    <w:rsid w:val="00833257"/>
    <w:rsid w:val="0083706D"/>
    <w:rsid w:val="008405E9"/>
    <w:rsid w:val="008425EE"/>
    <w:rsid w:val="0085289C"/>
    <w:rsid w:val="00853CAD"/>
    <w:rsid w:val="00867FF5"/>
    <w:rsid w:val="00870D88"/>
    <w:rsid w:val="008732DD"/>
    <w:rsid w:val="0087338A"/>
    <w:rsid w:val="00873EA5"/>
    <w:rsid w:val="008833AA"/>
    <w:rsid w:val="008A4B5F"/>
    <w:rsid w:val="008B0102"/>
    <w:rsid w:val="008B3518"/>
    <w:rsid w:val="008B7A5E"/>
    <w:rsid w:val="008C0020"/>
    <w:rsid w:val="008E6BE8"/>
    <w:rsid w:val="008F2CD5"/>
    <w:rsid w:val="008F472C"/>
    <w:rsid w:val="008F4D54"/>
    <w:rsid w:val="008F64C1"/>
    <w:rsid w:val="008F6BF3"/>
    <w:rsid w:val="009036D9"/>
    <w:rsid w:val="00905AF6"/>
    <w:rsid w:val="00907FD3"/>
    <w:rsid w:val="009140FD"/>
    <w:rsid w:val="00914278"/>
    <w:rsid w:val="00914966"/>
    <w:rsid w:val="009228BA"/>
    <w:rsid w:val="0092575A"/>
    <w:rsid w:val="00926930"/>
    <w:rsid w:val="0093072F"/>
    <w:rsid w:val="009358B8"/>
    <w:rsid w:val="0093659A"/>
    <w:rsid w:val="00947074"/>
    <w:rsid w:val="00971B65"/>
    <w:rsid w:val="00971B89"/>
    <w:rsid w:val="00972B55"/>
    <w:rsid w:val="00983638"/>
    <w:rsid w:val="00992675"/>
    <w:rsid w:val="009B2FDA"/>
    <w:rsid w:val="009B6B53"/>
    <w:rsid w:val="009D7789"/>
    <w:rsid w:val="009E0093"/>
    <w:rsid w:val="009E0D99"/>
    <w:rsid w:val="009F2615"/>
    <w:rsid w:val="00A002C7"/>
    <w:rsid w:val="00A10F2D"/>
    <w:rsid w:val="00A14DBB"/>
    <w:rsid w:val="00A16D94"/>
    <w:rsid w:val="00A20D2E"/>
    <w:rsid w:val="00A2144A"/>
    <w:rsid w:val="00A21C8A"/>
    <w:rsid w:val="00A37C42"/>
    <w:rsid w:val="00A37E13"/>
    <w:rsid w:val="00A37E64"/>
    <w:rsid w:val="00A428B4"/>
    <w:rsid w:val="00A4347D"/>
    <w:rsid w:val="00A621D3"/>
    <w:rsid w:val="00A62A6C"/>
    <w:rsid w:val="00A702E1"/>
    <w:rsid w:val="00A964DA"/>
    <w:rsid w:val="00AA1B90"/>
    <w:rsid w:val="00AA7AD2"/>
    <w:rsid w:val="00AB2446"/>
    <w:rsid w:val="00AB5B5D"/>
    <w:rsid w:val="00AC554D"/>
    <w:rsid w:val="00AC560B"/>
    <w:rsid w:val="00AC6344"/>
    <w:rsid w:val="00AC7F57"/>
    <w:rsid w:val="00AD06B5"/>
    <w:rsid w:val="00AD1162"/>
    <w:rsid w:val="00AD7063"/>
    <w:rsid w:val="00AE0F64"/>
    <w:rsid w:val="00AE4293"/>
    <w:rsid w:val="00AE7F1B"/>
    <w:rsid w:val="00AF3E96"/>
    <w:rsid w:val="00AF76B3"/>
    <w:rsid w:val="00B019BC"/>
    <w:rsid w:val="00B02E06"/>
    <w:rsid w:val="00B0639F"/>
    <w:rsid w:val="00B07848"/>
    <w:rsid w:val="00B11157"/>
    <w:rsid w:val="00B16860"/>
    <w:rsid w:val="00B21C56"/>
    <w:rsid w:val="00B22291"/>
    <w:rsid w:val="00B25557"/>
    <w:rsid w:val="00B270EC"/>
    <w:rsid w:val="00B27F55"/>
    <w:rsid w:val="00B30492"/>
    <w:rsid w:val="00B351BE"/>
    <w:rsid w:val="00B42E3B"/>
    <w:rsid w:val="00B56606"/>
    <w:rsid w:val="00B65F4F"/>
    <w:rsid w:val="00B672A7"/>
    <w:rsid w:val="00B76742"/>
    <w:rsid w:val="00B84DA0"/>
    <w:rsid w:val="00B95006"/>
    <w:rsid w:val="00B972AB"/>
    <w:rsid w:val="00BA7D0C"/>
    <w:rsid w:val="00BB134D"/>
    <w:rsid w:val="00BB458D"/>
    <w:rsid w:val="00BD0034"/>
    <w:rsid w:val="00BD18EE"/>
    <w:rsid w:val="00BD228C"/>
    <w:rsid w:val="00BF588D"/>
    <w:rsid w:val="00BF5E2A"/>
    <w:rsid w:val="00BF7AD5"/>
    <w:rsid w:val="00C00567"/>
    <w:rsid w:val="00C01B45"/>
    <w:rsid w:val="00C066B6"/>
    <w:rsid w:val="00C06E0F"/>
    <w:rsid w:val="00C0783B"/>
    <w:rsid w:val="00C27411"/>
    <w:rsid w:val="00C31D42"/>
    <w:rsid w:val="00C36B12"/>
    <w:rsid w:val="00C46722"/>
    <w:rsid w:val="00C52A7D"/>
    <w:rsid w:val="00C54EE0"/>
    <w:rsid w:val="00C60436"/>
    <w:rsid w:val="00C94E61"/>
    <w:rsid w:val="00C96000"/>
    <w:rsid w:val="00C9668C"/>
    <w:rsid w:val="00CA1F84"/>
    <w:rsid w:val="00CA2415"/>
    <w:rsid w:val="00CA7380"/>
    <w:rsid w:val="00CC03AE"/>
    <w:rsid w:val="00CC167C"/>
    <w:rsid w:val="00CC6350"/>
    <w:rsid w:val="00CE3B2C"/>
    <w:rsid w:val="00CF1BDE"/>
    <w:rsid w:val="00CF26B1"/>
    <w:rsid w:val="00D02487"/>
    <w:rsid w:val="00D035FE"/>
    <w:rsid w:val="00D03C30"/>
    <w:rsid w:val="00D0530B"/>
    <w:rsid w:val="00D05FA9"/>
    <w:rsid w:val="00D11D6E"/>
    <w:rsid w:val="00D13837"/>
    <w:rsid w:val="00D17A40"/>
    <w:rsid w:val="00D25FC1"/>
    <w:rsid w:val="00D27146"/>
    <w:rsid w:val="00D3069A"/>
    <w:rsid w:val="00D35CFF"/>
    <w:rsid w:val="00D36DCA"/>
    <w:rsid w:val="00D41300"/>
    <w:rsid w:val="00D43225"/>
    <w:rsid w:val="00D4396C"/>
    <w:rsid w:val="00D50196"/>
    <w:rsid w:val="00D616AA"/>
    <w:rsid w:val="00D62A75"/>
    <w:rsid w:val="00D62ADF"/>
    <w:rsid w:val="00D670D9"/>
    <w:rsid w:val="00D83E7E"/>
    <w:rsid w:val="00D872D7"/>
    <w:rsid w:val="00D95413"/>
    <w:rsid w:val="00DA237D"/>
    <w:rsid w:val="00DA6698"/>
    <w:rsid w:val="00DB1106"/>
    <w:rsid w:val="00DB43FA"/>
    <w:rsid w:val="00DB5F45"/>
    <w:rsid w:val="00DC770E"/>
    <w:rsid w:val="00DD1993"/>
    <w:rsid w:val="00DD231F"/>
    <w:rsid w:val="00DD3BF0"/>
    <w:rsid w:val="00DD5BA8"/>
    <w:rsid w:val="00DF1A20"/>
    <w:rsid w:val="00DF5E5B"/>
    <w:rsid w:val="00DF6ED9"/>
    <w:rsid w:val="00E06946"/>
    <w:rsid w:val="00E17044"/>
    <w:rsid w:val="00E25E48"/>
    <w:rsid w:val="00E2674C"/>
    <w:rsid w:val="00E46B63"/>
    <w:rsid w:val="00E54E3A"/>
    <w:rsid w:val="00E578CD"/>
    <w:rsid w:val="00E62AE1"/>
    <w:rsid w:val="00E73B35"/>
    <w:rsid w:val="00E8105E"/>
    <w:rsid w:val="00E81DED"/>
    <w:rsid w:val="00E8655F"/>
    <w:rsid w:val="00E912CB"/>
    <w:rsid w:val="00EA16C6"/>
    <w:rsid w:val="00EA179F"/>
    <w:rsid w:val="00EA4B11"/>
    <w:rsid w:val="00EB163F"/>
    <w:rsid w:val="00EB2BAC"/>
    <w:rsid w:val="00EC6E4F"/>
    <w:rsid w:val="00EE628C"/>
    <w:rsid w:val="00EE7D69"/>
    <w:rsid w:val="00EF1E6F"/>
    <w:rsid w:val="00EF3057"/>
    <w:rsid w:val="00F00DF4"/>
    <w:rsid w:val="00F06EA8"/>
    <w:rsid w:val="00F15432"/>
    <w:rsid w:val="00F158AA"/>
    <w:rsid w:val="00F22080"/>
    <w:rsid w:val="00F2358C"/>
    <w:rsid w:val="00F23D9C"/>
    <w:rsid w:val="00F31AC0"/>
    <w:rsid w:val="00F34A62"/>
    <w:rsid w:val="00F477C6"/>
    <w:rsid w:val="00F47A59"/>
    <w:rsid w:val="00F47BBD"/>
    <w:rsid w:val="00F538EF"/>
    <w:rsid w:val="00F55ED4"/>
    <w:rsid w:val="00F615EF"/>
    <w:rsid w:val="00F806D2"/>
    <w:rsid w:val="00F83347"/>
    <w:rsid w:val="00F865A5"/>
    <w:rsid w:val="00F87F08"/>
    <w:rsid w:val="00FB0250"/>
    <w:rsid w:val="00FB286B"/>
    <w:rsid w:val="00FB3A8F"/>
    <w:rsid w:val="00FB615D"/>
    <w:rsid w:val="00FE7DF2"/>
    <w:rsid w:val="00FF2006"/>
    <w:rsid w:val="00FF7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8D633D"/>
  <w15:chartTrackingRefBased/>
  <w15:docId w15:val="{D8F3A4AD-A939-804A-AEC1-19D33A710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23F04"/>
    <w:pPr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D4396C"/>
    <w:pPr>
      <w:spacing w:before="120" w:after="400"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qFormat/>
    <w:rsid w:val="00BF588D"/>
    <w:pPr>
      <w:numPr>
        <w:ilvl w:val="1"/>
      </w:numPr>
      <w:ind w:left="426"/>
      <w:outlineLvl w:val="1"/>
    </w:pPr>
  </w:style>
  <w:style w:type="paragraph" w:styleId="Titolo3">
    <w:name w:val="heading 3"/>
    <w:basedOn w:val="Titolo2"/>
    <w:next w:val="Normale"/>
    <w:link w:val="Titolo3Carattere"/>
    <w:qFormat/>
    <w:rsid w:val="00BF588D"/>
    <w:pPr>
      <w:numPr>
        <w:ilvl w:val="2"/>
      </w:numPr>
      <w:ind w:left="567" w:hanging="567"/>
      <w:outlineLvl w:val="2"/>
    </w:p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67ED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0151A3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D13837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qFormat/>
    <w:rsid w:val="0087338A"/>
    <w:pPr>
      <w:overflowPunct w:val="0"/>
      <w:autoSpaceDE w:val="0"/>
      <w:autoSpaceDN w:val="0"/>
      <w:adjustRightInd w:val="0"/>
      <w:textAlignment w:val="baseline"/>
    </w:pPr>
    <w:rPr>
      <w:b/>
      <w:sz w:val="22"/>
      <w:szCs w:val="20"/>
    </w:rPr>
  </w:style>
  <w:style w:type="character" w:customStyle="1" w:styleId="CorpotestoCarattere">
    <w:name w:val="Corpo testo Carattere"/>
    <w:basedOn w:val="Carpredefinitoparagrafo"/>
    <w:link w:val="Corpotesto"/>
    <w:qFormat/>
    <w:rsid w:val="0087338A"/>
    <w:rPr>
      <w:rFonts w:ascii="Times New Roman" w:eastAsia="Times New Roman" w:hAnsi="Times New Roman" w:cs="Times New Roman"/>
      <w:b/>
      <w:sz w:val="22"/>
      <w:szCs w:val="20"/>
      <w:lang w:eastAsia="it-IT"/>
    </w:rPr>
  </w:style>
  <w:style w:type="character" w:styleId="Collegamentoipertestuale">
    <w:name w:val="Hyperlink"/>
    <w:basedOn w:val="Carpredefinitoparagrafo"/>
    <w:uiPriority w:val="99"/>
    <w:unhideWhenUsed/>
    <w:qFormat/>
    <w:rsid w:val="0087338A"/>
    <w:rPr>
      <w:color w:val="0563C1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D4396C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character" w:customStyle="1" w:styleId="Titolo2Carattere">
    <w:name w:val="Titolo 2 Carattere"/>
    <w:basedOn w:val="Carpredefinitoparagrafo"/>
    <w:link w:val="Titolo2"/>
    <w:qFormat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customStyle="1" w:styleId="Titolo3Carattere">
    <w:name w:val="Titolo 3 Carattere"/>
    <w:basedOn w:val="Carpredefinitoparagrafo"/>
    <w:link w:val="Titolo3"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BF588D"/>
    <w:rPr>
      <w:vertAlign w:val="superscript"/>
    </w:rPr>
  </w:style>
  <w:style w:type="paragraph" w:styleId="Testonotaapidipagina">
    <w:name w:val="footnote text"/>
    <w:basedOn w:val="Normale"/>
    <w:link w:val="TestonotaapidipaginaCarattere"/>
    <w:unhideWhenUsed/>
    <w:rsid w:val="00BF588D"/>
    <w:pPr>
      <w:suppressAutoHyphens/>
    </w:pPr>
    <w:rPr>
      <w:rFonts w:ascii="Arial" w:eastAsia="MS PGothic" w:hAnsi="Arial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qFormat/>
    <w:rsid w:val="00BF588D"/>
    <w:rPr>
      <w:rFonts w:ascii="Arial" w:eastAsia="MS PGothic" w:hAnsi="Arial" w:cs="Times New Roman"/>
      <w:sz w:val="20"/>
      <w:szCs w:val="20"/>
    </w:rPr>
  </w:style>
  <w:style w:type="character" w:customStyle="1" w:styleId="apple-converted-space">
    <w:name w:val="apple-converted-space"/>
    <w:basedOn w:val="Carpredefinitoparagrafo"/>
    <w:rsid w:val="00150787"/>
  </w:style>
  <w:style w:type="character" w:styleId="Collegamentovisitato">
    <w:name w:val="FollowedHyperlink"/>
    <w:basedOn w:val="Carpredefinitoparagrafo"/>
    <w:uiPriority w:val="99"/>
    <w:semiHidden/>
    <w:unhideWhenUsed/>
    <w:rsid w:val="005C3394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03372"/>
    <w:rPr>
      <w:color w:val="605E5C"/>
      <w:shd w:val="clear" w:color="auto" w:fill="E1DFDD"/>
    </w:rPr>
  </w:style>
  <w:style w:type="table" w:styleId="Grigliatabella">
    <w:name w:val="Table Grid"/>
    <w:basedOn w:val="Tabellanormale"/>
    <w:uiPriority w:val="99"/>
    <w:rsid w:val="00023D03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C56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C56A1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markedcontent">
    <w:name w:val="markedcontent"/>
    <w:basedOn w:val="Carpredefinitoparagrafo"/>
    <w:rsid w:val="00B56606"/>
  </w:style>
  <w:style w:type="paragraph" w:styleId="Nessunaspaziatura">
    <w:name w:val="No Spacing"/>
    <w:uiPriority w:val="1"/>
    <w:qFormat/>
    <w:rsid w:val="00667EDC"/>
    <w:rPr>
      <w:rFonts w:ascii="Times New Roman" w:eastAsia="Times New Roman" w:hAnsi="Times New Roman" w:cs="Times New Roman"/>
      <w:lang w:eastAsia="it-I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67ED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67EDC"/>
    <w:rPr>
      <w:rFonts w:eastAsiaTheme="minorEastAsia"/>
      <w:color w:val="5A5A5A" w:themeColor="text1" w:themeTint="A5"/>
      <w:spacing w:val="15"/>
      <w:sz w:val="22"/>
      <w:szCs w:val="22"/>
      <w:lang w:eastAsia="it-IT"/>
    </w:rPr>
  </w:style>
  <w:style w:type="character" w:styleId="Enfasidelicata">
    <w:name w:val="Subtle Emphasis"/>
    <w:basedOn w:val="Carpredefinitoparagrafo"/>
    <w:uiPriority w:val="19"/>
    <w:qFormat/>
    <w:rsid w:val="00667EDC"/>
    <w:rPr>
      <w:i/>
      <w:iCs/>
      <w:color w:val="404040" w:themeColor="text1" w:themeTint="BF"/>
    </w:rPr>
  </w:style>
  <w:style w:type="character" w:styleId="Enfasicorsivo">
    <w:name w:val="Emphasis"/>
    <w:basedOn w:val="Carpredefinitoparagrafo"/>
    <w:uiPriority w:val="20"/>
    <w:qFormat/>
    <w:rsid w:val="00667EDC"/>
    <w:rPr>
      <w:i/>
      <w:iCs/>
    </w:rPr>
  </w:style>
  <w:style w:type="character" w:customStyle="1" w:styleId="Titolo4Carattere">
    <w:name w:val="Titolo 4 Carattere"/>
    <w:basedOn w:val="Carpredefinitoparagrafo"/>
    <w:link w:val="Titolo4"/>
    <w:uiPriority w:val="9"/>
    <w:rsid w:val="00667EDC"/>
    <w:rPr>
      <w:rFonts w:asciiTheme="majorHAnsi" w:eastAsiaTheme="majorEastAsia" w:hAnsiTheme="majorHAnsi" w:cstheme="majorBidi"/>
      <w:i/>
      <w:iCs/>
      <w:color w:val="2F5496" w:themeColor="accent1" w:themeShade="BF"/>
      <w:lang w:eastAsia="it-IT"/>
    </w:rPr>
  </w:style>
  <w:style w:type="paragraph" w:styleId="Revisione">
    <w:name w:val="Revision"/>
    <w:hidden/>
    <w:uiPriority w:val="99"/>
    <w:semiHidden/>
    <w:rsid w:val="00D02487"/>
    <w:rPr>
      <w:rFonts w:ascii="Times New Roman" w:eastAsia="Times New Roman" w:hAnsi="Times New Roman" w:cs="Times New Roman"/>
      <w:lang w:eastAsia="it-IT"/>
    </w:rPr>
  </w:style>
  <w:style w:type="paragraph" w:styleId="NormaleWeb">
    <w:name w:val="Normal (Web)"/>
    <w:basedOn w:val="Normale"/>
    <w:uiPriority w:val="99"/>
    <w:unhideWhenUsed/>
    <w:rsid w:val="001B5D7E"/>
    <w:pPr>
      <w:spacing w:before="100" w:beforeAutospacing="1" w:after="100" w:afterAutospacing="1"/>
    </w:pPr>
  </w:style>
  <w:style w:type="paragraph" w:customStyle="1" w:styleId="Piedipagina">
    <w:name w:val="Pie di pagina"/>
    <w:basedOn w:val="Pidipagina"/>
    <w:link w:val="PiedipaginaCarattere"/>
    <w:qFormat/>
    <w:rsid w:val="004B58C8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4B58C8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table" w:customStyle="1" w:styleId="TabellaLdOtotali">
    <w:name w:val="Tabella LdO totali"/>
    <w:basedOn w:val="Tabellanormale"/>
    <w:uiPriority w:val="99"/>
    <w:rsid w:val="008B3518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paragraph" w:customStyle="1" w:styleId="Firma2">
    <w:name w:val="Firma 2"/>
    <w:basedOn w:val="Normale"/>
    <w:link w:val="Firma2Carattere"/>
    <w:qFormat/>
    <w:rsid w:val="00552C06"/>
    <w:pPr>
      <w:ind w:left="3969"/>
      <w:jc w:val="center"/>
    </w:pPr>
    <w:rPr>
      <w:rFonts w:eastAsia="Gothic A1" w:cs="Calibri"/>
      <w:szCs w:val="20"/>
      <w:lang w:eastAsia="en-US"/>
    </w:rPr>
  </w:style>
  <w:style w:type="character" w:customStyle="1" w:styleId="Firma2Carattere">
    <w:name w:val="Firma 2 Carattere"/>
    <w:basedOn w:val="Carpredefinitoparagrafo"/>
    <w:link w:val="Firma2"/>
    <w:rsid w:val="00552C06"/>
    <w:rPr>
      <w:rFonts w:ascii="Source Sans Pro" w:eastAsia="Gothic A1" w:hAnsi="Source Sans Pro" w:cs="Calibri"/>
      <w:sz w:val="20"/>
      <w:szCs w:val="20"/>
    </w:rPr>
  </w:style>
  <w:style w:type="paragraph" w:customStyle="1" w:styleId="Riquadroparagrafo">
    <w:name w:val="Riquadro paragrafo"/>
    <w:basedOn w:val="Normale"/>
    <w:link w:val="RiquadroparagrafoCarattere"/>
    <w:qFormat/>
    <w:rsid w:val="00552C06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</w:pPr>
  </w:style>
  <w:style w:type="character" w:customStyle="1" w:styleId="RiquadroparagrafoCarattere">
    <w:name w:val="Riquadro paragrafo Carattere"/>
    <w:basedOn w:val="Carpredefinitoparagrafo"/>
    <w:link w:val="Riquadroparagrafo"/>
    <w:rsid w:val="00552C06"/>
    <w:rPr>
      <w:rFonts w:ascii="Source Sans Pro" w:eastAsia="Times New Roman" w:hAnsi="Source Sans Pro" w:cs="Times New Roman"/>
      <w:sz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D62ADF"/>
    <w:pPr>
      <w:numPr>
        <w:numId w:val="32"/>
      </w:numPr>
      <w:ind w:left="357" w:hanging="357"/>
    </w:pPr>
    <w:rPr>
      <w:rFonts w:eastAsia="Gothic A1"/>
    </w:rPr>
  </w:style>
  <w:style w:type="table" w:customStyle="1" w:styleId="TabellaLdO">
    <w:name w:val="Tabella LdO"/>
    <w:basedOn w:val="Tabellanormale"/>
    <w:uiPriority w:val="99"/>
    <w:rsid w:val="00452B28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rsid w:val="00D62ADF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puntoCarattere">
    <w:name w:val="Elenco punto Carattere"/>
    <w:basedOn w:val="ParagrafoelencoCarattere"/>
    <w:link w:val="Elencopunto"/>
    <w:rsid w:val="00D62ADF"/>
    <w:rPr>
      <w:rFonts w:ascii="Source Sans Pro" w:eastAsia="Gothic A1" w:hAnsi="Source Sans Pro" w:cs="Times New Roman"/>
      <w:sz w:val="20"/>
      <w:lang w:eastAsia="it-IT"/>
    </w:rPr>
  </w:style>
  <w:style w:type="paragraph" w:customStyle="1" w:styleId="Elencopunto2">
    <w:name w:val="Elenco punto 2"/>
    <w:basedOn w:val="Normale"/>
    <w:link w:val="Elencopunto2Carattere"/>
    <w:qFormat/>
    <w:rsid w:val="001B1C44"/>
    <w:pPr>
      <w:numPr>
        <w:numId w:val="38"/>
      </w:numPr>
    </w:pPr>
  </w:style>
  <w:style w:type="character" w:customStyle="1" w:styleId="Elencopunto2Carattere">
    <w:name w:val="Elenco punto 2 Carattere"/>
    <w:basedOn w:val="ElencopuntoCarattere"/>
    <w:link w:val="Elencopunto2"/>
    <w:rsid w:val="001B1C44"/>
    <w:rPr>
      <w:rFonts w:ascii="Source Sans Pro" w:eastAsia="Times New Roman" w:hAnsi="Source Sans Pro" w:cs="Times New Roman"/>
      <w:sz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4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1834B6C37FF2845B0A4C56940BECE9B" ma:contentTypeVersion="5" ma:contentTypeDescription="Creare un nuovo documento." ma:contentTypeScope="" ma:versionID="effab9cc1f57b3177c50b32270be8a4a">
  <xsd:schema xmlns:xsd="http://www.w3.org/2001/XMLSchema" xmlns:xs="http://www.w3.org/2001/XMLSchema" xmlns:p="http://schemas.microsoft.com/office/2006/metadata/properties" xmlns:ns2="40e358bb-7da9-47a1-a3fe-3789a503302b" xmlns:ns3="eaa38b9f-64d0-4f79-9204-e3d55ae369ec" targetNamespace="http://schemas.microsoft.com/office/2006/metadata/properties" ma:root="true" ma:fieldsID="3b589c657c020184d2a8d81b920a41cf" ns2:_="" ns3:_="">
    <xsd:import namespace="40e358bb-7da9-47a1-a3fe-3789a503302b"/>
    <xsd:import namespace="eaa38b9f-64d0-4f79-9204-e3d55ae36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358bb-7da9-47a1-a3fe-3789a5033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38b9f-64d0-4f79-9204-e3d55ae36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2624CC-0428-4C2E-9587-431A3FCA7AB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FB76EF-96BB-4AD6-B133-E904729D3A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5AAC3D-FF62-4699-97BC-B9254953B6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358bb-7da9-47a1-a3fe-3789a503302b"/>
    <ds:schemaRef ds:uri="eaa38b9f-64d0-4f79-9204-e3d55ae369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805E57F-5E18-47DA-A720-180778A9F40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9</TotalTime>
  <Pages>2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GIOVANNI NICOLA BUBICI</cp:lastModifiedBy>
  <cp:revision>146</cp:revision>
  <cp:lastPrinted>2024-09-05T08:40:00Z</cp:lastPrinted>
  <dcterms:created xsi:type="dcterms:W3CDTF">2023-08-01T07:26:00Z</dcterms:created>
  <dcterms:modified xsi:type="dcterms:W3CDTF">2024-11-29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4B6C37FF2845B0A4C56940BECE9B</vt:lpwstr>
  </property>
</Properties>
</file>